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D5188" w14:textId="1BC2F70A" w:rsidR="00B24A0D" w:rsidRPr="00087514" w:rsidRDefault="00DD2EB2" w:rsidP="00934873">
      <w:pPr>
        <w:spacing w:after="0" w:line="240" w:lineRule="auto"/>
        <w:jc w:val="center"/>
        <w:rPr>
          <w:rFonts w:ascii="Arial" w:hAnsi="Arial" w:cs="Arial"/>
        </w:rPr>
      </w:pPr>
      <w:r w:rsidRPr="00087514">
        <w:rPr>
          <w:rFonts w:ascii="Arial" w:hAnsi="Arial" w:cs="Arial"/>
          <w:noProof/>
        </w:rPr>
        <w:drawing>
          <wp:inline distT="0" distB="0" distL="0" distR="0" wp14:anchorId="085BEE9D" wp14:editId="785C08B7">
            <wp:extent cx="1464162" cy="567994"/>
            <wp:effectExtent l="0" t="0" r="3175" b="3810"/>
            <wp:docPr id="1" name="Picture 1" descr="CIO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O 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370" cy="573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2463CA" w14:textId="3371E597" w:rsidR="00B24A0D" w:rsidRPr="00087514" w:rsidRDefault="00B24A0D" w:rsidP="008C64CF">
      <w:pPr>
        <w:spacing w:after="0" w:line="240" w:lineRule="auto"/>
        <w:rPr>
          <w:rFonts w:ascii="Arial" w:hAnsi="Arial" w:cs="Arial"/>
        </w:rPr>
      </w:pPr>
    </w:p>
    <w:p w14:paraId="25D38463" w14:textId="275C30BB" w:rsidR="00934873" w:rsidRPr="00F64385" w:rsidRDefault="00596F87" w:rsidP="00596F87">
      <w:pPr>
        <w:spacing w:after="0" w:line="240" w:lineRule="auto"/>
        <w:jc w:val="center"/>
        <w:rPr>
          <w:rFonts w:ascii="Graublau Web Bold" w:hAnsi="Graublau Web Bold" w:cs="Arial"/>
          <w:b/>
          <w:bCs/>
          <w:color w:val="5C6F7C"/>
          <w:sz w:val="20"/>
          <w:szCs w:val="20"/>
        </w:rPr>
      </w:pPr>
      <w:proofErr w:type="spellStart"/>
      <w:proofErr w:type="gramStart"/>
      <w:r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>EN:Connect</w:t>
      </w:r>
      <w:proofErr w:type="spellEnd"/>
      <w:proofErr w:type="gramEnd"/>
      <w:r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 xml:space="preserve"> Employm</w:t>
      </w:r>
      <w:r w:rsidR="00477928"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>en</w:t>
      </w:r>
      <w:r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 xml:space="preserve">t and Skills </w:t>
      </w:r>
      <w:r w:rsidR="004925C1"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 xml:space="preserve">in </w:t>
      </w:r>
      <w:r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>Communities Forum</w:t>
      </w:r>
    </w:p>
    <w:p w14:paraId="42C4F860" w14:textId="1F856B08" w:rsidR="0099508F" w:rsidRPr="00F64385" w:rsidRDefault="0099508F" w:rsidP="00596F87">
      <w:pPr>
        <w:spacing w:after="0" w:line="240" w:lineRule="auto"/>
        <w:jc w:val="center"/>
        <w:rPr>
          <w:rFonts w:ascii="Graublau Web Bold" w:hAnsi="Graublau Web Bold" w:cs="Arial"/>
          <w:b/>
          <w:bCs/>
          <w:color w:val="5C6F7C"/>
          <w:sz w:val="20"/>
          <w:szCs w:val="20"/>
        </w:rPr>
      </w:pPr>
      <w:r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>#</w:t>
      </w:r>
      <w:r w:rsidR="009273F2"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>1</w:t>
      </w:r>
      <w:r w:rsidR="00B67A40">
        <w:rPr>
          <w:rFonts w:ascii="Graublau Web Bold" w:hAnsi="Graublau Web Bold" w:cs="Arial"/>
          <w:b/>
          <w:bCs/>
          <w:color w:val="5C6F7C"/>
          <w:sz w:val="20"/>
          <w:szCs w:val="20"/>
        </w:rPr>
        <w:t>3</w:t>
      </w:r>
    </w:p>
    <w:p w14:paraId="6411D1AB" w14:textId="1CDB78C5" w:rsidR="00934873" w:rsidRPr="00F64385" w:rsidRDefault="00934873" w:rsidP="00934873">
      <w:pPr>
        <w:spacing w:after="0" w:line="240" w:lineRule="auto"/>
        <w:jc w:val="center"/>
        <w:rPr>
          <w:rFonts w:ascii="Graublau Web Bold" w:hAnsi="Graublau Web Bold" w:cs="Arial"/>
          <w:b/>
          <w:bCs/>
          <w:color w:val="5C6F7C"/>
          <w:sz w:val="20"/>
          <w:szCs w:val="20"/>
        </w:rPr>
      </w:pPr>
      <w:r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 xml:space="preserve">Tuesday </w:t>
      </w:r>
      <w:r w:rsidR="006D41EA"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>1</w:t>
      </w:r>
      <w:r w:rsidR="00B67A40">
        <w:rPr>
          <w:rFonts w:ascii="Graublau Web Bold" w:hAnsi="Graublau Web Bold" w:cs="Arial"/>
          <w:b/>
          <w:bCs/>
          <w:color w:val="5C6F7C"/>
          <w:sz w:val="20"/>
          <w:szCs w:val="20"/>
        </w:rPr>
        <w:t>3</w:t>
      </w:r>
      <w:r w:rsidR="00DF2ED5">
        <w:rPr>
          <w:rFonts w:ascii="Graublau Web Bold" w:hAnsi="Graublau Web Bold" w:cs="Arial"/>
          <w:b/>
          <w:bCs/>
          <w:color w:val="5C6F7C"/>
          <w:sz w:val="20"/>
          <w:szCs w:val="20"/>
        </w:rPr>
        <w:t xml:space="preserve"> </w:t>
      </w:r>
      <w:r w:rsidR="00B67A40">
        <w:rPr>
          <w:rFonts w:ascii="Graublau Web Bold" w:hAnsi="Graublau Web Bold" w:cs="Arial"/>
          <w:b/>
          <w:bCs/>
          <w:color w:val="5C6F7C"/>
          <w:sz w:val="20"/>
          <w:szCs w:val="20"/>
        </w:rPr>
        <w:t>September</w:t>
      </w:r>
      <w:r w:rsidR="009273F2"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 xml:space="preserve"> </w:t>
      </w:r>
      <w:r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>202</w:t>
      </w:r>
      <w:r w:rsidR="0099508F" w:rsidRPr="00F64385">
        <w:rPr>
          <w:rFonts w:ascii="Graublau Web Bold" w:hAnsi="Graublau Web Bold" w:cs="Arial"/>
          <w:b/>
          <w:bCs/>
          <w:color w:val="5C6F7C"/>
          <w:sz w:val="20"/>
          <w:szCs w:val="20"/>
        </w:rPr>
        <w:t>2</w:t>
      </w:r>
    </w:p>
    <w:p w14:paraId="1AA56743" w14:textId="5B7F70C0" w:rsidR="00934873" w:rsidRPr="00F64385" w:rsidRDefault="00934873" w:rsidP="00934873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F64385">
        <w:rPr>
          <w:rFonts w:ascii="Arial" w:hAnsi="Arial" w:cs="Arial"/>
          <w:sz w:val="20"/>
          <w:szCs w:val="20"/>
        </w:rPr>
        <w:t>14.00 -15.30</w:t>
      </w:r>
    </w:p>
    <w:p w14:paraId="33819FB5" w14:textId="0ED8B208" w:rsidR="000B2E60" w:rsidRPr="00F64385" w:rsidRDefault="000B2E60" w:rsidP="00934873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274C346D" w14:textId="5EC49BBE" w:rsidR="00721184" w:rsidRPr="00F64385" w:rsidRDefault="00DC3B02" w:rsidP="00934873">
      <w:pPr>
        <w:spacing w:after="0" w:line="240" w:lineRule="auto"/>
        <w:jc w:val="center"/>
        <w:rPr>
          <w:rFonts w:ascii="Graublau Web Bold" w:hAnsi="Graublau Web Bold" w:cs="Arial"/>
          <w:color w:val="5C6F7C"/>
          <w:sz w:val="20"/>
          <w:szCs w:val="20"/>
        </w:rPr>
      </w:pPr>
      <w:proofErr w:type="gramStart"/>
      <w:r w:rsidRPr="00F64385">
        <w:rPr>
          <w:rFonts w:ascii="Graublau Web Bold" w:hAnsi="Graublau Web Bold" w:cs="Arial"/>
          <w:b/>
          <w:color w:val="5C6F7C"/>
          <w:sz w:val="20"/>
          <w:szCs w:val="20"/>
        </w:rPr>
        <w:t>Venue</w:t>
      </w:r>
      <w:r w:rsidR="00934873" w:rsidRPr="00F64385">
        <w:rPr>
          <w:rFonts w:ascii="Graublau Web Bold" w:hAnsi="Graublau Web Bold" w:cs="Arial"/>
          <w:color w:val="5C6F7C"/>
          <w:sz w:val="20"/>
          <w:szCs w:val="20"/>
        </w:rPr>
        <w:t xml:space="preserve">  </w:t>
      </w:r>
      <w:r w:rsidR="001C4671" w:rsidRPr="00F64385">
        <w:rPr>
          <w:rFonts w:ascii="Arial" w:hAnsi="Arial" w:cs="Arial"/>
          <w:bCs/>
          <w:sz w:val="20"/>
          <w:szCs w:val="20"/>
        </w:rPr>
        <w:t>Video</w:t>
      </w:r>
      <w:proofErr w:type="gramEnd"/>
      <w:r w:rsidR="001C4671" w:rsidRPr="00F64385">
        <w:rPr>
          <w:rFonts w:ascii="Arial" w:hAnsi="Arial" w:cs="Arial"/>
          <w:bCs/>
          <w:sz w:val="20"/>
          <w:szCs w:val="20"/>
        </w:rPr>
        <w:t xml:space="preserve"> </w:t>
      </w:r>
      <w:r w:rsidR="00FB2957" w:rsidRPr="00F64385">
        <w:rPr>
          <w:rFonts w:ascii="Arial" w:hAnsi="Arial" w:cs="Arial"/>
          <w:bCs/>
          <w:sz w:val="20"/>
          <w:szCs w:val="20"/>
        </w:rPr>
        <w:t>meeting</w:t>
      </w:r>
      <w:r w:rsidR="00934873" w:rsidRPr="00F64385">
        <w:rPr>
          <w:rFonts w:ascii="Arial" w:hAnsi="Arial" w:cs="Arial"/>
          <w:bCs/>
          <w:sz w:val="20"/>
          <w:szCs w:val="20"/>
        </w:rPr>
        <w:t xml:space="preserve"> (MS Teams)</w:t>
      </w:r>
    </w:p>
    <w:p w14:paraId="16C3E19A" w14:textId="77777777" w:rsidR="00132B2C" w:rsidRPr="00087514" w:rsidRDefault="00132B2C" w:rsidP="00CC4D48">
      <w:pPr>
        <w:spacing w:after="0" w:line="240" w:lineRule="auto"/>
        <w:rPr>
          <w:rFonts w:ascii="Arial" w:hAnsi="Arial" w:cs="Arial"/>
          <w:b/>
          <w:bCs/>
        </w:rPr>
      </w:pPr>
    </w:p>
    <w:p w14:paraId="17C62D7D" w14:textId="1CE4789D" w:rsidR="00B24A0D" w:rsidRPr="00934873" w:rsidRDefault="00B24A0D" w:rsidP="00934873">
      <w:pPr>
        <w:spacing w:after="0" w:line="240" w:lineRule="auto"/>
        <w:jc w:val="center"/>
        <w:rPr>
          <w:rFonts w:ascii="Graublau Web Bold" w:hAnsi="Graublau Web Bold" w:cs="Arial"/>
          <w:b/>
          <w:bCs/>
          <w:color w:val="5C6F7C"/>
          <w:sz w:val="36"/>
          <w:szCs w:val="36"/>
        </w:rPr>
      </w:pPr>
      <w:bookmarkStart w:id="0" w:name="_Hlk51860340"/>
      <w:r w:rsidRPr="00934873">
        <w:rPr>
          <w:rFonts w:ascii="Graublau Web Bold" w:hAnsi="Graublau Web Bold" w:cs="Arial"/>
          <w:b/>
          <w:bCs/>
          <w:color w:val="5C6F7C"/>
          <w:sz w:val="36"/>
          <w:szCs w:val="36"/>
        </w:rPr>
        <w:t>AGENDA</w:t>
      </w:r>
    </w:p>
    <w:p w14:paraId="03F3E938" w14:textId="77777777" w:rsidR="00132B2C" w:rsidRPr="00087514" w:rsidRDefault="00132B2C" w:rsidP="00CC4D48">
      <w:pPr>
        <w:spacing w:after="0" w:line="240" w:lineRule="auto"/>
        <w:rPr>
          <w:rFonts w:ascii="Arial" w:hAnsi="Arial" w:cs="Arial"/>
          <w:b/>
          <w:bCs/>
        </w:rPr>
      </w:pP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851"/>
        <w:gridCol w:w="5103"/>
        <w:gridCol w:w="2835"/>
      </w:tblGrid>
      <w:tr w:rsidR="00087514" w:rsidRPr="000C3938" w14:paraId="50C613B0" w14:textId="77777777" w:rsidTr="2B1EF134">
        <w:trPr>
          <w:trHeight w:val="319"/>
        </w:trPr>
        <w:tc>
          <w:tcPr>
            <w:tcW w:w="562" w:type="dxa"/>
          </w:tcPr>
          <w:p w14:paraId="20DD7674" w14:textId="30F5B295" w:rsidR="000B2E60" w:rsidRPr="00F64385" w:rsidRDefault="00934873" w:rsidP="00451A6C">
            <w:pPr>
              <w:rPr>
                <w:rFonts w:ascii="Arial" w:hAnsi="Arial" w:cs="Arial"/>
                <w:b/>
                <w:color w:val="5C6F7C"/>
                <w:sz w:val="20"/>
                <w:szCs w:val="20"/>
              </w:rPr>
            </w:pPr>
            <w:r w:rsidRPr="00F64385">
              <w:rPr>
                <w:rFonts w:ascii="Arial" w:hAnsi="Arial" w:cs="Arial"/>
                <w:b/>
                <w:color w:val="5C6F7C"/>
                <w:sz w:val="20"/>
                <w:szCs w:val="20"/>
              </w:rPr>
              <w:t>#</w:t>
            </w:r>
          </w:p>
        </w:tc>
        <w:tc>
          <w:tcPr>
            <w:tcW w:w="851" w:type="dxa"/>
          </w:tcPr>
          <w:p w14:paraId="6B1615EE" w14:textId="27FF87A6" w:rsidR="000B2E60" w:rsidRPr="00F64385" w:rsidRDefault="00934873" w:rsidP="00451A6C">
            <w:pPr>
              <w:rPr>
                <w:rFonts w:ascii="Arial" w:hAnsi="Arial" w:cs="Arial"/>
                <w:b/>
                <w:color w:val="5C6F7C"/>
                <w:sz w:val="20"/>
                <w:szCs w:val="20"/>
              </w:rPr>
            </w:pPr>
            <w:r w:rsidRPr="00F64385">
              <w:rPr>
                <w:rFonts w:ascii="Arial" w:hAnsi="Arial" w:cs="Arial"/>
                <w:b/>
                <w:color w:val="5C6F7C"/>
                <w:sz w:val="20"/>
                <w:szCs w:val="20"/>
              </w:rPr>
              <w:t>Time</w:t>
            </w:r>
          </w:p>
        </w:tc>
        <w:tc>
          <w:tcPr>
            <w:tcW w:w="5103" w:type="dxa"/>
          </w:tcPr>
          <w:p w14:paraId="49544AD7" w14:textId="66077E19" w:rsidR="000B2E60" w:rsidRPr="00F64385" w:rsidRDefault="00934873" w:rsidP="00451A6C">
            <w:pPr>
              <w:rPr>
                <w:rFonts w:ascii="Arial" w:hAnsi="Arial" w:cs="Arial"/>
                <w:b/>
                <w:color w:val="5C6F7C"/>
                <w:sz w:val="20"/>
                <w:szCs w:val="20"/>
              </w:rPr>
            </w:pPr>
            <w:r w:rsidRPr="00F64385">
              <w:rPr>
                <w:rFonts w:ascii="Arial" w:hAnsi="Arial" w:cs="Arial"/>
                <w:b/>
                <w:color w:val="5C6F7C"/>
                <w:sz w:val="20"/>
                <w:szCs w:val="20"/>
              </w:rPr>
              <w:t>I</w:t>
            </w:r>
            <w:r w:rsidR="000B2E60" w:rsidRPr="00F64385">
              <w:rPr>
                <w:rFonts w:ascii="Arial" w:hAnsi="Arial" w:cs="Arial"/>
                <w:b/>
                <w:color w:val="5C6F7C"/>
                <w:sz w:val="20"/>
                <w:szCs w:val="20"/>
              </w:rPr>
              <w:t>tem</w:t>
            </w:r>
          </w:p>
        </w:tc>
        <w:tc>
          <w:tcPr>
            <w:tcW w:w="2835" w:type="dxa"/>
          </w:tcPr>
          <w:p w14:paraId="41C7EBDA" w14:textId="38868215" w:rsidR="000B2E60" w:rsidRPr="00F64385" w:rsidRDefault="00934873" w:rsidP="00451A6C">
            <w:pPr>
              <w:rPr>
                <w:rFonts w:ascii="Arial" w:hAnsi="Arial" w:cs="Arial"/>
                <w:b/>
                <w:color w:val="5C6F7C"/>
                <w:sz w:val="20"/>
                <w:szCs w:val="20"/>
              </w:rPr>
            </w:pPr>
            <w:r w:rsidRPr="00F64385">
              <w:rPr>
                <w:rFonts w:ascii="Arial" w:hAnsi="Arial" w:cs="Arial"/>
                <w:b/>
                <w:color w:val="5C6F7C"/>
                <w:sz w:val="20"/>
                <w:szCs w:val="20"/>
              </w:rPr>
              <w:t>P</w:t>
            </w:r>
            <w:r w:rsidR="000B2E60" w:rsidRPr="00F64385">
              <w:rPr>
                <w:rFonts w:ascii="Arial" w:hAnsi="Arial" w:cs="Arial"/>
                <w:b/>
                <w:color w:val="5C6F7C"/>
                <w:sz w:val="20"/>
                <w:szCs w:val="20"/>
              </w:rPr>
              <w:t>resented by:</w:t>
            </w:r>
          </w:p>
        </w:tc>
      </w:tr>
      <w:tr w:rsidR="00087514" w:rsidRPr="000C3938" w14:paraId="5ED93E76" w14:textId="77777777" w:rsidTr="2B1EF134">
        <w:tc>
          <w:tcPr>
            <w:tcW w:w="562" w:type="dxa"/>
          </w:tcPr>
          <w:p w14:paraId="0C213EE8" w14:textId="362A07D2" w:rsidR="000B2E60" w:rsidRPr="00F64385" w:rsidRDefault="00C932E0" w:rsidP="000D4B16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851" w:type="dxa"/>
          </w:tcPr>
          <w:p w14:paraId="7276FBCE" w14:textId="514EDA3B" w:rsidR="000B2E60" w:rsidRPr="00F64385" w:rsidRDefault="000B2E60" w:rsidP="000D4B16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14</w:t>
            </w:r>
            <w:r w:rsidR="00934873" w:rsidRPr="00F64385">
              <w:rPr>
                <w:rFonts w:ascii="Arial" w:hAnsi="Arial" w:cs="Arial"/>
                <w:sz w:val="20"/>
                <w:szCs w:val="20"/>
              </w:rPr>
              <w:t>.</w:t>
            </w:r>
            <w:r w:rsidRPr="00F64385">
              <w:rPr>
                <w:rFonts w:ascii="Arial" w:hAnsi="Arial" w:cs="Arial"/>
                <w:sz w:val="20"/>
                <w:szCs w:val="20"/>
              </w:rPr>
              <w:t>00</w:t>
            </w:r>
          </w:p>
        </w:tc>
        <w:tc>
          <w:tcPr>
            <w:tcW w:w="5103" w:type="dxa"/>
          </w:tcPr>
          <w:p w14:paraId="7C9B4EE5" w14:textId="77777777" w:rsidR="000B2E60" w:rsidRPr="00F64385" w:rsidRDefault="000B2E60" w:rsidP="000D4B16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Welcome</w:t>
            </w:r>
          </w:p>
          <w:p w14:paraId="303D1857" w14:textId="77777777" w:rsidR="00AF698A" w:rsidRPr="00F64385" w:rsidRDefault="00AF698A" w:rsidP="000D4B16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Introductions</w:t>
            </w:r>
          </w:p>
          <w:p w14:paraId="0887C0BC" w14:textId="77777777" w:rsidR="00AF698A" w:rsidRPr="00F64385" w:rsidRDefault="00AF698A" w:rsidP="000D4B16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Apologies</w:t>
            </w:r>
          </w:p>
          <w:p w14:paraId="107CA8A4" w14:textId="5AF9ADC8" w:rsidR="00D57A69" w:rsidRPr="00F64385" w:rsidRDefault="00D57A69" w:rsidP="000D4B1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BB8167D" w14:textId="4AC9B330" w:rsidR="00934873" w:rsidRPr="00F64385" w:rsidRDefault="000B2E60" w:rsidP="000D4B16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b/>
                <w:bCs/>
                <w:sz w:val="20"/>
                <w:szCs w:val="20"/>
              </w:rPr>
              <w:t>Simeon Perry</w:t>
            </w:r>
            <w:r w:rsidR="00934873" w:rsidRPr="00F6438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     </w:t>
            </w:r>
            <w:r w:rsidR="00934873" w:rsidRPr="00F64385">
              <w:rPr>
                <w:rFonts w:ascii="Arial" w:hAnsi="Arial" w:cs="Arial"/>
                <w:sz w:val="20"/>
                <w:szCs w:val="20"/>
              </w:rPr>
              <w:t xml:space="preserve">Head of Operations        </w:t>
            </w:r>
          </w:p>
          <w:p w14:paraId="195E4DDC" w14:textId="5B1BFCA4" w:rsidR="000B2E60" w:rsidRPr="00F64385" w:rsidRDefault="00934873" w:rsidP="000D4B1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gramStart"/>
            <w:r w:rsidRPr="00F64385">
              <w:rPr>
                <w:rFonts w:ascii="Arial" w:hAnsi="Arial" w:cs="Arial"/>
                <w:sz w:val="20"/>
                <w:szCs w:val="20"/>
              </w:rPr>
              <w:t>EN:Able</w:t>
            </w:r>
            <w:proofErr w:type="gramEnd"/>
            <w:r w:rsidRPr="00F64385">
              <w:rPr>
                <w:rFonts w:ascii="Arial" w:hAnsi="Arial" w:cs="Arial"/>
                <w:sz w:val="20"/>
                <w:szCs w:val="20"/>
              </w:rPr>
              <w:t xml:space="preserve"> Communities</w:t>
            </w:r>
          </w:p>
        </w:tc>
      </w:tr>
      <w:tr w:rsidR="00613BED" w:rsidRPr="000C3938" w14:paraId="7E9E1C1D" w14:textId="77777777" w:rsidTr="2B1EF134">
        <w:trPr>
          <w:trHeight w:val="269"/>
        </w:trPr>
        <w:tc>
          <w:tcPr>
            <w:tcW w:w="562" w:type="dxa"/>
          </w:tcPr>
          <w:p w14:paraId="336A4DA7" w14:textId="36C10CC3" w:rsidR="00613BED" w:rsidRPr="00F64385" w:rsidRDefault="0034743E" w:rsidP="00613BE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1" w:type="dxa"/>
          </w:tcPr>
          <w:p w14:paraId="1031CE0C" w14:textId="4CE240A6" w:rsidR="00613BED" w:rsidRPr="00F64385" w:rsidRDefault="00613BED" w:rsidP="00613BED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14.</w:t>
            </w:r>
            <w:r w:rsidR="0034743E">
              <w:rPr>
                <w:rFonts w:ascii="Arial" w:hAnsi="Arial" w:cs="Arial"/>
                <w:sz w:val="20"/>
                <w:szCs w:val="20"/>
              </w:rPr>
              <w:t>0</w:t>
            </w:r>
            <w:r w:rsidR="00894702" w:rsidRPr="00F64385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103" w:type="dxa"/>
          </w:tcPr>
          <w:p w14:paraId="76B96F5F" w14:textId="33B17937" w:rsidR="00613BED" w:rsidRPr="00F64385" w:rsidRDefault="00613BED" w:rsidP="00613BED">
            <w:pPr>
              <w:rPr>
                <w:rFonts w:ascii="Arial" w:hAnsi="Arial" w:cs="Arial"/>
                <w:b/>
                <w:sz w:val="20"/>
                <w:szCs w:val="20"/>
              </w:rPr>
            </w:pPr>
            <w:bookmarkStart w:id="1" w:name="_Hlk54944087"/>
            <w:r w:rsidRPr="00F6438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se Study</w:t>
            </w:r>
            <w:r w:rsidRPr="00F64385">
              <w:rPr>
                <w:rFonts w:ascii="Arial" w:eastAsia="Times New Roman" w:hAnsi="Arial" w:cs="Arial"/>
                <w:sz w:val="20"/>
                <w:szCs w:val="20"/>
              </w:rPr>
              <w:t xml:space="preserve">: </w:t>
            </w:r>
            <w:bookmarkEnd w:id="1"/>
          </w:p>
          <w:p w14:paraId="347D9776" w14:textId="77777777" w:rsidR="00B23960" w:rsidRDefault="00057829" w:rsidP="0005782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hirteen Group</w:t>
            </w:r>
          </w:p>
          <w:p w14:paraId="61BA55AF" w14:textId="3C7E0E97" w:rsidR="00E37A0E" w:rsidRPr="00F64385" w:rsidRDefault="00E37A0E" w:rsidP="00057829">
            <w:pPr>
              <w:rPr>
                <w:sz w:val="20"/>
                <w:szCs w:val="20"/>
              </w:rPr>
            </w:pPr>
            <w:r w:rsidRPr="00E37A0E">
              <w:rPr>
                <w:noProof/>
                <w:sz w:val="20"/>
                <w:szCs w:val="20"/>
              </w:rPr>
              <w:drawing>
                <wp:inline distT="0" distB="0" distL="0" distR="0" wp14:anchorId="4B028468" wp14:editId="41A355AE">
                  <wp:extent cx="825161" cy="44532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4222" cy="450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</w:tcPr>
          <w:p w14:paraId="45256379" w14:textId="6D34945A" w:rsidR="00057829" w:rsidRDefault="00057829" w:rsidP="00C21DB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Karen Kenm</w:t>
            </w:r>
            <w:r w:rsidR="00D652FA">
              <w:rPr>
                <w:rFonts w:ascii="Arial" w:hAnsi="Arial" w:cs="Arial"/>
                <w:b/>
                <w:sz w:val="20"/>
                <w:szCs w:val="20"/>
              </w:rPr>
              <w:t>a</w:t>
            </w:r>
            <w:r>
              <w:rPr>
                <w:rFonts w:ascii="Arial" w:hAnsi="Arial" w:cs="Arial"/>
                <w:b/>
                <w:sz w:val="20"/>
                <w:szCs w:val="20"/>
              </w:rPr>
              <w:t>re</w:t>
            </w:r>
          </w:p>
          <w:p w14:paraId="447604AC" w14:textId="282CEDAA" w:rsidR="002F636C" w:rsidRPr="002F636C" w:rsidRDefault="00E272C7" w:rsidP="000578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Head of Business Growth</w:t>
            </w:r>
          </w:p>
        </w:tc>
      </w:tr>
      <w:tr w:rsidR="00613BED" w:rsidRPr="000C3938" w14:paraId="6E7828C4" w14:textId="77777777" w:rsidTr="2B1EF134">
        <w:trPr>
          <w:trHeight w:val="269"/>
        </w:trPr>
        <w:tc>
          <w:tcPr>
            <w:tcW w:w="562" w:type="dxa"/>
          </w:tcPr>
          <w:p w14:paraId="4187F03C" w14:textId="2BA187E4" w:rsidR="00613BED" w:rsidRPr="000C3938" w:rsidRDefault="0034743E" w:rsidP="00613BE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851" w:type="dxa"/>
          </w:tcPr>
          <w:p w14:paraId="17180744" w14:textId="6BDBF2AC" w:rsidR="00613BED" w:rsidRPr="000C3938" w:rsidRDefault="006F47FD" w:rsidP="00613BE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.</w:t>
            </w:r>
            <w:r w:rsidR="0014649E">
              <w:rPr>
                <w:rFonts w:ascii="Arial" w:hAnsi="Arial" w:cs="Arial"/>
              </w:rPr>
              <w:t>30</w:t>
            </w:r>
          </w:p>
        </w:tc>
        <w:tc>
          <w:tcPr>
            <w:tcW w:w="5103" w:type="dxa"/>
          </w:tcPr>
          <w:p w14:paraId="4117317E" w14:textId="190E4994" w:rsidR="00500D5B" w:rsidRPr="00500D5B" w:rsidRDefault="00500D5B" w:rsidP="00B67A40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Social Housing supporting </w:t>
            </w:r>
            <w:r w:rsidR="005D65BE">
              <w:rPr>
                <w:rFonts w:ascii="Arial" w:hAnsi="Arial" w:cs="Arial"/>
                <w:bCs/>
              </w:rPr>
              <w:t xml:space="preserve">skills/ </w:t>
            </w:r>
            <w:r w:rsidR="0014649E">
              <w:rPr>
                <w:rFonts w:ascii="Arial" w:hAnsi="Arial" w:cs="Arial"/>
                <w:bCs/>
              </w:rPr>
              <w:t xml:space="preserve">employment </w:t>
            </w:r>
            <w:r w:rsidR="005D65BE">
              <w:rPr>
                <w:rFonts w:ascii="Arial" w:hAnsi="Arial" w:cs="Arial"/>
                <w:bCs/>
              </w:rPr>
              <w:t xml:space="preserve">in the </w:t>
            </w:r>
            <w:proofErr w:type="gramStart"/>
            <w:r w:rsidR="005D65BE">
              <w:rPr>
                <w:rFonts w:ascii="Arial" w:hAnsi="Arial" w:cs="Arial"/>
                <w:bCs/>
              </w:rPr>
              <w:t>North East</w:t>
            </w:r>
            <w:proofErr w:type="gramEnd"/>
          </w:p>
          <w:p w14:paraId="7DA08359" w14:textId="77777777" w:rsidR="00500D5B" w:rsidRPr="00500D5B" w:rsidRDefault="00500D5B" w:rsidP="00B67A40">
            <w:pPr>
              <w:rPr>
                <w:rFonts w:ascii="Arial" w:hAnsi="Arial" w:cs="Arial"/>
                <w:bCs/>
              </w:rPr>
            </w:pPr>
          </w:p>
          <w:p w14:paraId="79730D76" w14:textId="17E7F70A" w:rsidR="00BA00CD" w:rsidRPr="00CC47D4" w:rsidRDefault="001F27CE" w:rsidP="00B67A40">
            <w:pPr>
              <w:rPr>
                <w:rFonts w:ascii="Arial" w:hAnsi="Arial" w:cs="Arial"/>
                <w:bCs/>
              </w:rPr>
            </w:pPr>
            <w:r w:rsidRPr="00293F0D">
              <w:rPr>
                <w:rFonts w:ascii="Arial" w:hAnsi="Arial" w:cs="Arial"/>
                <w:b/>
              </w:rPr>
              <w:t xml:space="preserve">Housing Employment Network </w:t>
            </w:r>
            <w:proofErr w:type="gramStart"/>
            <w:r w:rsidRPr="00293F0D">
              <w:rPr>
                <w:rFonts w:ascii="Arial" w:hAnsi="Arial" w:cs="Arial"/>
                <w:b/>
              </w:rPr>
              <w:t>North East</w:t>
            </w:r>
            <w:proofErr w:type="gramEnd"/>
            <w:r w:rsidRPr="00993AA5">
              <w:rPr>
                <w:rFonts w:ascii="Arial" w:hAnsi="Arial" w:cs="Arial"/>
                <w:bCs/>
              </w:rPr>
              <w:t xml:space="preserve"> (HENNE)</w:t>
            </w:r>
            <w:r w:rsidR="00293F0D">
              <w:rPr>
                <w:rFonts w:ascii="Arial" w:hAnsi="Arial" w:cs="Arial"/>
                <w:bCs/>
              </w:rPr>
              <w:t xml:space="preserve">. What is HENNE, its background, future </w:t>
            </w:r>
            <w:r w:rsidR="007B1901">
              <w:rPr>
                <w:rFonts w:ascii="Arial" w:hAnsi="Arial" w:cs="Arial"/>
                <w:bCs/>
              </w:rPr>
              <w:t xml:space="preserve">priorities, </w:t>
            </w:r>
            <w:r w:rsidR="00293F0D">
              <w:rPr>
                <w:rFonts w:ascii="Arial" w:hAnsi="Arial" w:cs="Arial"/>
                <w:bCs/>
              </w:rPr>
              <w:t>business plan</w:t>
            </w:r>
          </w:p>
          <w:p w14:paraId="7B0F8A86" w14:textId="77777777" w:rsidR="00D65417" w:rsidRPr="00CC47D4" w:rsidRDefault="00D65417" w:rsidP="00B67A40">
            <w:pPr>
              <w:rPr>
                <w:rFonts w:ascii="Arial" w:hAnsi="Arial" w:cs="Arial"/>
                <w:bCs/>
              </w:rPr>
            </w:pPr>
          </w:p>
          <w:p w14:paraId="68ABD5C5" w14:textId="47210DE3" w:rsidR="00993AA5" w:rsidRPr="001E3BEC" w:rsidRDefault="00D65417" w:rsidP="00B67A40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/>
              </w:rPr>
              <w:t xml:space="preserve">New Start </w:t>
            </w:r>
            <w:r w:rsidR="00993AA5">
              <w:rPr>
                <w:rFonts w:ascii="Arial" w:hAnsi="Arial" w:cs="Arial"/>
                <w:b/>
              </w:rPr>
              <w:t xml:space="preserve">Project: </w:t>
            </w:r>
            <w:r w:rsidRPr="001E3BEC">
              <w:rPr>
                <w:rFonts w:ascii="Arial" w:hAnsi="Arial" w:cs="Arial"/>
                <w:bCs/>
              </w:rPr>
              <w:t>A</w:t>
            </w:r>
            <w:r w:rsidR="001E3BEC" w:rsidRPr="001E3BEC">
              <w:rPr>
                <w:rFonts w:ascii="Arial" w:hAnsi="Arial" w:cs="Arial"/>
                <w:bCs/>
              </w:rPr>
              <w:t>n employment project</w:t>
            </w:r>
            <w:r w:rsidR="001E3BEC">
              <w:rPr>
                <w:rFonts w:ascii="Arial" w:hAnsi="Arial" w:cs="Arial"/>
                <w:b/>
              </w:rPr>
              <w:t xml:space="preserve"> </w:t>
            </w:r>
            <w:r w:rsidR="001E3BEC" w:rsidRPr="001E3BEC">
              <w:rPr>
                <w:rFonts w:ascii="Arial" w:hAnsi="Arial" w:cs="Arial"/>
                <w:bCs/>
              </w:rPr>
              <w:t>providing paid employment for over 25s</w:t>
            </w:r>
          </w:p>
          <w:p w14:paraId="4D878B15" w14:textId="77777777" w:rsidR="00CE5EC5" w:rsidRDefault="00CE5EC5" w:rsidP="00B67A40">
            <w:pPr>
              <w:rPr>
                <w:rFonts w:ascii="Arial" w:hAnsi="Arial" w:cs="Arial"/>
                <w:bCs/>
              </w:rPr>
            </w:pPr>
          </w:p>
          <w:p w14:paraId="7612D06B" w14:textId="3AA00B26" w:rsidR="00CE5EC5" w:rsidRPr="00993AA5" w:rsidRDefault="00CE5EC5" w:rsidP="00B67A40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noProof/>
              </w:rPr>
              <w:drawing>
                <wp:inline distT="0" distB="0" distL="0" distR="0" wp14:anchorId="629928CC" wp14:editId="6011DABB">
                  <wp:extent cx="807522" cy="46279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6785" cy="46809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FDB6A89" w14:textId="7836E7CF" w:rsidR="00C84647" w:rsidRPr="009273F2" w:rsidRDefault="00C84647" w:rsidP="00B67A4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2835" w:type="dxa"/>
          </w:tcPr>
          <w:p w14:paraId="5173D6A5" w14:textId="77777777" w:rsidR="005D65BE" w:rsidRDefault="005D65BE" w:rsidP="00D65417">
            <w:pPr>
              <w:rPr>
                <w:rFonts w:ascii="Arial" w:hAnsi="Arial" w:cs="Arial"/>
                <w:b/>
              </w:rPr>
            </w:pPr>
          </w:p>
          <w:p w14:paraId="304EE36A" w14:textId="77777777" w:rsidR="005D65BE" w:rsidRDefault="005D65BE" w:rsidP="00D65417">
            <w:pPr>
              <w:rPr>
                <w:rFonts w:ascii="Arial" w:hAnsi="Arial" w:cs="Arial"/>
                <w:b/>
              </w:rPr>
            </w:pPr>
          </w:p>
          <w:p w14:paraId="3DC953BC" w14:textId="77777777" w:rsidR="005D65BE" w:rsidRDefault="005D65BE" w:rsidP="00D65417">
            <w:pPr>
              <w:rPr>
                <w:rFonts w:ascii="Arial" w:hAnsi="Arial" w:cs="Arial"/>
                <w:b/>
              </w:rPr>
            </w:pPr>
          </w:p>
          <w:p w14:paraId="0E4940EE" w14:textId="2F5BB2B5" w:rsidR="00D65417" w:rsidRPr="00993AA5" w:rsidRDefault="00D65417" w:rsidP="00D65417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/>
              </w:rPr>
              <w:t xml:space="preserve">Ellie Patience </w:t>
            </w:r>
            <w:r w:rsidRPr="00993AA5">
              <w:rPr>
                <w:rFonts w:ascii="Arial" w:hAnsi="Arial" w:cs="Arial"/>
                <w:bCs/>
              </w:rPr>
              <w:t>Business Development Manager (HENNE)</w:t>
            </w:r>
          </w:p>
          <w:p w14:paraId="13CED503" w14:textId="77777777" w:rsidR="00293F0D" w:rsidRDefault="00293F0D" w:rsidP="006D41EA">
            <w:pPr>
              <w:rPr>
                <w:rFonts w:ascii="Arial" w:hAnsi="Arial" w:cs="Arial"/>
              </w:rPr>
            </w:pPr>
          </w:p>
          <w:p w14:paraId="5D0DB3AB" w14:textId="5642E87A" w:rsidR="00D65417" w:rsidRPr="00993AA5" w:rsidRDefault="00D65417" w:rsidP="00D65417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/>
              </w:rPr>
              <w:t xml:space="preserve">Susanne </w:t>
            </w:r>
            <w:proofErr w:type="spellStart"/>
            <w:r>
              <w:rPr>
                <w:rFonts w:ascii="Arial" w:hAnsi="Arial" w:cs="Arial"/>
                <w:b/>
              </w:rPr>
              <w:t>Jobson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  <w:r w:rsidRPr="00993AA5">
              <w:rPr>
                <w:rFonts w:ascii="Arial" w:hAnsi="Arial" w:cs="Arial"/>
                <w:bCs/>
              </w:rPr>
              <w:t xml:space="preserve">Karbon Homes  </w:t>
            </w:r>
          </w:p>
          <w:p w14:paraId="71B28B99" w14:textId="5E31E263" w:rsidR="00D65417" w:rsidRDefault="00D65417" w:rsidP="00D65417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/>
              </w:rPr>
              <w:t xml:space="preserve">Service User perspective: </w:t>
            </w:r>
            <w:r w:rsidRPr="00993AA5">
              <w:rPr>
                <w:rFonts w:ascii="Arial" w:hAnsi="Arial" w:cs="Arial"/>
                <w:bCs/>
              </w:rPr>
              <w:t xml:space="preserve">Laura Ramos – New Start supported </w:t>
            </w:r>
            <w:proofErr w:type="gramStart"/>
            <w:r w:rsidRPr="00993AA5">
              <w:rPr>
                <w:rFonts w:ascii="Arial" w:hAnsi="Arial" w:cs="Arial"/>
                <w:bCs/>
              </w:rPr>
              <w:t xml:space="preserve">employee </w:t>
            </w:r>
            <w:r w:rsidR="00CC47D4">
              <w:rPr>
                <w:rFonts w:ascii="Arial" w:hAnsi="Arial" w:cs="Arial"/>
                <w:bCs/>
              </w:rPr>
              <w:t xml:space="preserve"> -</w:t>
            </w:r>
            <w:proofErr w:type="gramEnd"/>
            <w:r w:rsidR="00CC47D4">
              <w:rPr>
                <w:rFonts w:ascii="Arial" w:hAnsi="Arial" w:cs="Arial"/>
                <w:bCs/>
              </w:rPr>
              <w:t xml:space="preserve"> now working for EN:Able Communities</w:t>
            </w:r>
          </w:p>
          <w:p w14:paraId="6F92D166" w14:textId="5FE3A3CD" w:rsidR="00804D3D" w:rsidRPr="00346542" w:rsidRDefault="00804D3D" w:rsidP="006D41EA">
            <w:pPr>
              <w:rPr>
                <w:rFonts w:ascii="Arial" w:hAnsi="Arial" w:cs="Arial"/>
              </w:rPr>
            </w:pPr>
          </w:p>
        </w:tc>
      </w:tr>
      <w:tr w:rsidR="0014649E" w:rsidRPr="00F64385" w14:paraId="022A6CDB" w14:textId="77777777" w:rsidTr="2B1EF134">
        <w:trPr>
          <w:trHeight w:val="269"/>
        </w:trPr>
        <w:tc>
          <w:tcPr>
            <w:tcW w:w="562" w:type="dxa"/>
          </w:tcPr>
          <w:p w14:paraId="037790DC" w14:textId="6F9E19CD" w:rsidR="0014649E" w:rsidRPr="00F64385" w:rsidRDefault="005D65BE" w:rsidP="0034743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1CFCECB7" w14:textId="48048842" w:rsidR="0014649E" w:rsidRPr="00F64385" w:rsidRDefault="00A66C0A" w:rsidP="0034743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.10</w:t>
            </w:r>
          </w:p>
        </w:tc>
        <w:tc>
          <w:tcPr>
            <w:tcW w:w="5103" w:type="dxa"/>
          </w:tcPr>
          <w:p w14:paraId="426B7944" w14:textId="77777777" w:rsidR="0014649E" w:rsidRDefault="0014649E" w:rsidP="0014649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64385">
              <w:rPr>
                <w:rFonts w:ascii="Arial" w:hAnsi="Arial" w:cs="Arial"/>
                <w:b/>
                <w:sz w:val="20"/>
                <w:szCs w:val="20"/>
              </w:rPr>
              <w:t>National policy update</w:t>
            </w: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  <w:p w14:paraId="30180D7B" w14:textId="77777777" w:rsidR="0014649E" w:rsidRDefault="0014649E" w:rsidP="0014649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mmunities that Work</w:t>
            </w:r>
          </w:p>
          <w:p w14:paraId="2E11E313" w14:textId="1B5ED714" w:rsidR="0014649E" w:rsidRPr="00F64385" w:rsidRDefault="0014649E" w:rsidP="0034743E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noProof/>
                <w:sz w:val="20"/>
                <w:szCs w:val="20"/>
              </w:rPr>
              <w:drawing>
                <wp:inline distT="0" distB="0" distL="0" distR="0" wp14:anchorId="206DE978" wp14:editId="33A253D9">
                  <wp:extent cx="423081" cy="444342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081" cy="444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</w:tcPr>
          <w:p w14:paraId="33FDF6DD" w14:textId="77777777" w:rsidR="0014649E" w:rsidRDefault="0014649E" w:rsidP="0014649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Susanne </w:t>
            </w:r>
            <w:proofErr w:type="spellStart"/>
            <w:r>
              <w:rPr>
                <w:rFonts w:ascii="Arial" w:hAnsi="Arial" w:cs="Arial"/>
                <w:b/>
              </w:rPr>
              <w:t>Jobson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</w:p>
          <w:p w14:paraId="30F442CC" w14:textId="77777777" w:rsidR="0014649E" w:rsidRPr="00993AA5" w:rsidRDefault="0014649E" w:rsidP="0014649E">
            <w:pPr>
              <w:rPr>
                <w:rFonts w:ascii="Arial" w:hAnsi="Arial" w:cs="Arial"/>
                <w:bCs/>
              </w:rPr>
            </w:pPr>
            <w:r w:rsidRPr="00500D5B">
              <w:rPr>
                <w:rFonts w:ascii="Arial" w:hAnsi="Arial" w:cs="Arial"/>
                <w:bCs/>
              </w:rPr>
              <w:t xml:space="preserve">Board member of Communities that work </w:t>
            </w:r>
            <w:r>
              <w:rPr>
                <w:rFonts w:ascii="Arial" w:hAnsi="Arial" w:cs="Arial"/>
                <w:bCs/>
              </w:rPr>
              <w:t xml:space="preserve">(employed by </w:t>
            </w:r>
            <w:r w:rsidRPr="00500D5B">
              <w:rPr>
                <w:rFonts w:ascii="Arial" w:hAnsi="Arial" w:cs="Arial"/>
                <w:bCs/>
              </w:rPr>
              <w:t>Karbon</w:t>
            </w:r>
            <w:r w:rsidRPr="00993AA5">
              <w:rPr>
                <w:rFonts w:ascii="Arial" w:hAnsi="Arial" w:cs="Arial"/>
                <w:bCs/>
              </w:rPr>
              <w:t xml:space="preserve"> Homes</w:t>
            </w:r>
            <w:r>
              <w:rPr>
                <w:rFonts w:ascii="Arial" w:hAnsi="Arial" w:cs="Arial"/>
                <w:bCs/>
              </w:rPr>
              <w:t>)</w:t>
            </w:r>
          </w:p>
          <w:p w14:paraId="7F412B63" w14:textId="77777777" w:rsidR="0014649E" w:rsidRPr="00F64385" w:rsidRDefault="0014649E" w:rsidP="0034743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4743E" w:rsidRPr="00F64385" w14:paraId="48DFE420" w14:textId="77777777" w:rsidTr="2B1EF134">
        <w:trPr>
          <w:trHeight w:val="269"/>
        </w:trPr>
        <w:tc>
          <w:tcPr>
            <w:tcW w:w="562" w:type="dxa"/>
          </w:tcPr>
          <w:p w14:paraId="5CA6759C" w14:textId="77F9DAFF" w:rsidR="0034743E" w:rsidRPr="00F64385" w:rsidRDefault="0034743E" w:rsidP="0034743E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851" w:type="dxa"/>
          </w:tcPr>
          <w:p w14:paraId="78FAD5BC" w14:textId="6A4B37B9" w:rsidR="0034743E" w:rsidRPr="00F64385" w:rsidRDefault="0034743E" w:rsidP="0034743E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15.25</w:t>
            </w:r>
          </w:p>
        </w:tc>
        <w:tc>
          <w:tcPr>
            <w:tcW w:w="5103" w:type="dxa"/>
          </w:tcPr>
          <w:p w14:paraId="219BEC65" w14:textId="5389397C" w:rsidR="0034743E" w:rsidRPr="00F64385" w:rsidRDefault="0034743E" w:rsidP="0034743E">
            <w:p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Future meetings</w:t>
            </w:r>
          </w:p>
          <w:p w14:paraId="548516FF" w14:textId="77777777" w:rsidR="0034743E" w:rsidRPr="00F64385" w:rsidRDefault="0034743E" w:rsidP="0034743E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Topics to discuss</w:t>
            </w:r>
          </w:p>
          <w:p w14:paraId="49E674FF" w14:textId="54E34897" w:rsidR="0034743E" w:rsidRPr="00F64385" w:rsidRDefault="0034743E" w:rsidP="0034743E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F64385">
              <w:rPr>
                <w:rFonts w:ascii="Arial" w:hAnsi="Arial" w:cs="Arial"/>
                <w:sz w:val="20"/>
                <w:szCs w:val="20"/>
              </w:rPr>
              <w:t>Seeking landlords to present topics of their good practice</w:t>
            </w:r>
          </w:p>
        </w:tc>
        <w:tc>
          <w:tcPr>
            <w:tcW w:w="2835" w:type="dxa"/>
          </w:tcPr>
          <w:p w14:paraId="29234377" w14:textId="65DAA2F6" w:rsidR="0034743E" w:rsidRPr="00F64385" w:rsidRDefault="0034743E" w:rsidP="0034743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64385">
              <w:rPr>
                <w:rFonts w:ascii="Arial" w:hAnsi="Arial" w:cs="Arial"/>
                <w:b/>
                <w:bCs/>
                <w:sz w:val="20"/>
                <w:szCs w:val="20"/>
              </w:rPr>
              <w:t>Simeon Perry</w:t>
            </w:r>
          </w:p>
        </w:tc>
      </w:tr>
      <w:tr w:rsidR="0034743E" w:rsidRPr="00F64385" w14:paraId="67DE9853" w14:textId="77777777" w:rsidTr="2B1EF134">
        <w:trPr>
          <w:trHeight w:val="58"/>
        </w:trPr>
        <w:tc>
          <w:tcPr>
            <w:tcW w:w="562" w:type="dxa"/>
          </w:tcPr>
          <w:p w14:paraId="412B97BE" w14:textId="77777777" w:rsidR="0034743E" w:rsidRPr="00F64385" w:rsidRDefault="0034743E" w:rsidP="0034743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4069338F" w14:textId="07E3E70A" w:rsidR="0034743E" w:rsidRPr="00F64385" w:rsidRDefault="0034743E" w:rsidP="0034743E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64385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15.30</w:t>
            </w:r>
          </w:p>
        </w:tc>
        <w:tc>
          <w:tcPr>
            <w:tcW w:w="5103" w:type="dxa"/>
          </w:tcPr>
          <w:p w14:paraId="1EEBBF21" w14:textId="1F4C4D0D" w:rsidR="0034743E" w:rsidRPr="00F64385" w:rsidRDefault="0034743E" w:rsidP="0034743E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64385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Close</w:t>
            </w:r>
          </w:p>
        </w:tc>
        <w:tc>
          <w:tcPr>
            <w:tcW w:w="2835" w:type="dxa"/>
          </w:tcPr>
          <w:p w14:paraId="55102815" w14:textId="263D9FFB" w:rsidR="0034743E" w:rsidRPr="00F64385" w:rsidRDefault="0034743E" w:rsidP="0034743E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bookmarkEnd w:id="0"/>
    </w:tbl>
    <w:p w14:paraId="5E573EE9" w14:textId="6978FAF6" w:rsidR="00451A6C" w:rsidRPr="00F64385" w:rsidRDefault="00451A6C" w:rsidP="00B46CE0">
      <w:pPr>
        <w:spacing w:after="0" w:line="240" w:lineRule="auto"/>
        <w:rPr>
          <w:rFonts w:ascii="Arial" w:hAnsi="Arial" w:cs="Arial"/>
          <w:b/>
          <w:bCs/>
          <w:sz w:val="20"/>
          <w:szCs w:val="20"/>
          <w:vertAlign w:val="subscript"/>
        </w:rPr>
      </w:pPr>
    </w:p>
    <w:sectPr w:rsidR="00451A6C" w:rsidRPr="00F64385" w:rsidSect="0093487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134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CAA0B" w14:textId="77777777" w:rsidR="00C1534F" w:rsidRDefault="00C1534F" w:rsidP="00D23846">
      <w:pPr>
        <w:spacing w:after="0" w:line="240" w:lineRule="auto"/>
      </w:pPr>
      <w:r>
        <w:separator/>
      </w:r>
    </w:p>
  </w:endnote>
  <w:endnote w:type="continuationSeparator" w:id="0">
    <w:p w14:paraId="0D708CE4" w14:textId="77777777" w:rsidR="00C1534F" w:rsidRDefault="00C1534F" w:rsidP="00D23846">
      <w:pPr>
        <w:spacing w:after="0" w:line="240" w:lineRule="auto"/>
      </w:pPr>
      <w:r>
        <w:continuationSeparator/>
      </w:r>
    </w:p>
  </w:endnote>
  <w:endnote w:type="continuationNotice" w:id="1">
    <w:p w14:paraId="0779E346" w14:textId="77777777" w:rsidR="00C1534F" w:rsidRDefault="00C1534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raublau Web Bold">
    <w:panose1 w:val="02000500040000020004"/>
    <w:charset w:val="00"/>
    <w:family w:val="modern"/>
    <w:notTrueType/>
    <w:pitch w:val="variable"/>
    <w:sig w:usb0="A00002EF" w:usb1="4000207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670FA" w14:textId="77777777" w:rsidR="00CA5354" w:rsidRDefault="00CA53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6DA76" w14:textId="77777777" w:rsidR="00CA5354" w:rsidRDefault="00CA53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385AE" w14:textId="77777777" w:rsidR="00CA5354" w:rsidRDefault="00CA53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31272" w14:textId="77777777" w:rsidR="00C1534F" w:rsidRDefault="00C1534F" w:rsidP="00D23846">
      <w:pPr>
        <w:spacing w:after="0" w:line="240" w:lineRule="auto"/>
      </w:pPr>
      <w:r>
        <w:separator/>
      </w:r>
    </w:p>
  </w:footnote>
  <w:footnote w:type="continuationSeparator" w:id="0">
    <w:p w14:paraId="15E28121" w14:textId="77777777" w:rsidR="00C1534F" w:rsidRDefault="00C1534F" w:rsidP="00D23846">
      <w:pPr>
        <w:spacing w:after="0" w:line="240" w:lineRule="auto"/>
      </w:pPr>
      <w:r>
        <w:continuationSeparator/>
      </w:r>
    </w:p>
  </w:footnote>
  <w:footnote w:type="continuationNotice" w:id="1">
    <w:p w14:paraId="35C684A7" w14:textId="77777777" w:rsidR="00C1534F" w:rsidRDefault="00C1534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D416F" w14:textId="77777777" w:rsidR="00CA5354" w:rsidRDefault="00CA53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ABEC0" w14:textId="54130FDC" w:rsidR="00CA5354" w:rsidRDefault="00CA53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AF79A" w14:textId="77777777" w:rsidR="00CA5354" w:rsidRDefault="00CA5354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l4CYcMxq+Ph4A1" id="XnPSgWb0"/>
    <int:WordHash hashCode="oTgj6XZvJv9yyZ" id="jaJNYs4S"/>
  </int:Manifest>
  <int:Observations>
    <int:Content id="XnPSgWb0">
      <int:Rejection type="LegacyProofing"/>
    </int:Content>
    <int:Content id="jaJNYs4S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060A4"/>
    <w:multiLevelType w:val="hybridMultilevel"/>
    <w:tmpl w:val="80F00B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C42A15"/>
    <w:multiLevelType w:val="hybridMultilevel"/>
    <w:tmpl w:val="58B0CC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C127A"/>
    <w:multiLevelType w:val="hybridMultilevel"/>
    <w:tmpl w:val="24F4F6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E33D6"/>
    <w:multiLevelType w:val="hybridMultilevel"/>
    <w:tmpl w:val="5DACE7E4"/>
    <w:lvl w:ilvl="0" w:tplc="74BCC446">
      <w:start w:val="14"/>
      <w:numFmt w:val="bullet"/>
      <w:lvlText w:val="-"/>
      <w:lvlJc w:val="left"/>
      <w:pPr>
        <w:ind w:left="604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64" w:hanging="360"/>
      </w:pPr>
      <w:rPr>
        <w:rFonts w:ascii="Wingdings" w:hAnsi="Wingdings" w:hint="default"/>
      </w:rPr>
    </w:lvl>
  </w:abstractNum>
  <w:abstractNum w:abstractNumId="4" w15:restartNumberingAfterBreak="0">
    <w:nsid w:val="0EE06696"/>
    <w:multiLevelType w:val="hybridMultilevel"/>
    <w:tmpl w:val="85A6B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57173"/>
    <w:multiLevelType w:val="hybridMultilevel"/>
    <w:tmpl w:val="48DEF8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665B1A"/>
    <w:multiLevelType w:val="hybridMultilevel"/>
    <w:tmpl w:val="7E0C33C2"/>
    <w:lvl w:ilvl="0" w:tplc="1D6055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9AB3D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16AE3A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C12D2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C5052A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7E62CD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AC476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BF5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ABA7D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C146BA"/>
    <w:multiLevelType w:val="hybridMultilevel"/>
    <w:tmpl w:val="273EEF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1F715E"/>
    <w:multiLevelType w:val="hybridMultilevel"/>
    <w:tmpl w:val="DF0697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9A53E6"/>
    <w:multiLevelType w:val="hybridMultilevel"/>
    <w:tmpl w:val="B3A08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F54E2E"/>
    <w:multiLevelType w:val="hybridMultilevel"/>
    <w:tmpl w:val="FCE6A3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A09BB"/>
    <w:multiLevelType w:val="hybridMultilevel"/>
    <w:tmpl w:val="D744E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5646C"/>
    <w:multiLevelType w:val="hybridMultilevel"/>
    <w:tmpl w:val="BF34C3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580E52"/>
    <w:multiLevelType w:val="hybridMultilevel"/>
    <w:tmpl w:val="202A6240"/>
    <w:lvl w:ilvl="0" w:tplc="08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425266"/>
    <w:multiLevelType w:val="hybridMultilevel"/>
    <w:tmpl w:val="FB6034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296EE7"/>
    <w:multiLevelType w:val="hybridMultilevel"/>
    <w:tmpl w:val="44F8410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2D05500"/>
    <w:multiLevelType w:val="hybridMultilevel"/>
    <w:tmpl w:val="507E401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B44D04"/>
    <w:multiLevelType w:val="hybridMultilevel"/>
    <w:tmpl w:val="C1A8D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C75464"/>
    <w:multiLevelType w:val="hybridMultilevel"/>
    <w:tmpl w:val="77FA2BD2"/>
    <w:lvl w:ilvl="0" w:tplc="BAC80F5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815957"/>
    <w:multiLevelType w:val="hybridMultilevel"/>
    <w:tmpl w:val="617EA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AB6D5C"/>
    <w:multiLevelType w:val="hybridMultilevel"/>
    <w:tmpl w:val="80027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601E10"/>
    <w:multiLevelType w:val="hybridMultilevel"/>
    <w:tmpl w:val="B9E0475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0461D5C"/>
    <w:multiLevelType w:val="hybridMultilevel"/>
    <w:tmpl w:val="04E8AB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246431"/>
    <w:multiLevelType w:val="hybridMultilevel"/>
    <w:tmpl w:val="038ED87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F491FF7"/>
    <w:multiLevelType w:val="hybridMultilevel"/>
    <w:tmpl w:val="F82689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0E1A43"/>
    <w:multiLevelType w:val="hybridMultilevel"/>
    <w:tmpl w:val="86DC46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4E3FCA"/>
    <w:multiLevelType w:val="hybridMultilevel"/>
    <w:tmpl w:val="8E920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5E1CFA"/>
    <w:multiLevelType w:val="hybridMultilevel"/>
    <w:tmpl w:val="D0DE83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20F5D"/>
    <w:multiLevelType w:val="hybridMultilevel"/>
    <w:tmpl w:val="E8B4F36A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6234051">
    <w:abstractNumId w:val="9"/>
  </w:num>
  <w:num w:numId="2" w16cid:durableId="509412160">
    <w:abstractNumId w:val="4"/>
  </w:num>
  <w:num w:numId="3" w16cid:durableId="1845392247">
    <w:abstractNumId w:val="3"/>
  </w:num>
  <w:num w:numId="4" w16cid:durableId="1132671593">
    <w:abstractNumId w:val="18"/>
  </w:num>
  <w:num w:numId="5" w16cid:durableId="2061005944">
    <w:abstractNumId w:val="21"/>
  </w:num>
  <w:num w:numId="6" w16cid:durableId="1603150047">
    <w:abstractNumId w:val="5"/>
  </w:num>
  <w:num w:numId="7" w16cid:durableId="1460026820">
    <w:abstractNumId w:val="20"/>
  </w:num>
  <w:num w:numId="8" w16cid:durableId="595483247">
    <w:abstractNumId w:val="11"/>
  </w:num>
  <w:num w:numId="9" w16cid:durableId="1933584242">
    <w:abstractNumId w:val="26"/>
  </w:num>
  <w:num w:numId="10" w16cid:durableId="36702806">
    <w:abstractNumId w:val="15"/>
  </w:num>
  <w:num w:numId="11" w16cid:durableId="1572539811">
    <w:abstractNumId w:val="13"/>
  </w:num>
  <w:num w:numId="12" w16cid:durableId="1152403750">
    <w:abstractNumId w:val="28"/>
  </w:num>
  <w:num w:numId="13" w16cid:durableId="1577520697">
    <w:abstractNumId w:val="14"/>
  </w:num>
  <w:num w:numId="14" w16cid:durableId="359815542">
    <w:abstractNumId w:val="17"/>
  </w:num>
  <w:num w:numId="15" w16cid:durableId="1845782914">
    <w:abstractNumId w:val="16"/>
  </w:num>
  <w:num w:numId="16" w16cid:durableId="698579635">
    <w:abstractNumId w:val="24"/>
  </w:num>
  <w:num w:numId="17" w16cid:durableId="1868790006">
    <w:abstractNumId w:val="22"/>
  </w:num>
  <w:num w:numId="18" w16cid:durableId="1823811222">
    <w:abstractNumId w:val="10"/>
  </w:num>
  <w:num w:numId="19" w16cid:durableId="5370213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343120997">
    <w:abstractNumId w:val="2"/>
  </w:num>
  <w:num w:numId="21" w16cid:durableId="1913272195">
    <w:abstractNumId w:val="6"/>
  </w:num>
  <w:num w:numId="22" w16cid:durableId="843280212">
    <w:abstractNumId w:val="8"/>
  </w:num>
  <w:num w:numId="23" w16cid:durableId="1792549299">
    <w:abstractNumId w:val="7"/>
  </w:num>
  <w:num w:numId="24" w16cid:durableId="1428651995">
    <w:abstractNumId w:val="23"/>
  </w:num>
  <w:num w:numId="25" w16cid:durableId="1757970193">
    <w:abstractNumId w:val="27"/>
  </w:num>
  <w:num w:numId="26" w16cid:durableId="591206721">
    <w:abstractNumId w:val="1"/>
  </w:num>
  <w:num w:numId="27" w16cid:durableId="262618100">
    <w:abstractNumId w:val="19"/>
  </w:num>
  <w:num w:numId="28" w16cid:durableId="1259559459">
    <w:abstractNumId w:val="12"/>
  </w:num>
  <w:num w:numId="29" w16cid:durableId="259523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MjUwMzM2tTQ0NjdV0lEKTi0uzszPAykwrwUAriYX+ywAAAA="/>
  </w:docVars>
  <w:rsids>
    <w:rsidRoot w:val="00EE62E2"/>
    <w:rsid w:val="000037A1"/>
    <w:rsid w:val="000062C1"/>
    <w:rsid w:val="00015198"/>
    <w:rsid w:val="00021344"/>
    <w:rsid w:val="00025E84"/>
    <w:rsid w:val="0003279C"/>
    <w:rsid w:val="00032DB9"/>
    <w:rsid w:val="00041AC7"/>
    <w:rsid w:val="00042F02"/>
    <w:rsid w:val="00050CE0"/>
    <w:rsid w:val="00051A0E"/>
    <w:rsid w:val="00054FEC"/>
    <w:rsid w:val="00057829"/>
    <w:rsid w:val="000579D3"/>
    <w:rsid w:val="00062306"/>
    <w:rsid w:val="00062DE3"/>
    <w:rsid w:val="00064834"/>
    <w:rsid w:val="0007289A"/>
    <w:rsid w:val="00074996"/>
    <w:rsid w:val="00074E86"/>
    <w:rsid w:val="00077EDD"/>
    <w:rsid w:val="0008491E"/>
    <w:rsid w:val="0008613B"/>
    <w:rsid w:val="00087514"/>
    <w:rsid w:val="000926B8"/>
    <w:rsid w:val="000928D8"/>
    <w:rsid w:val="00097C21"/>
    <w:rsid w:val="000B2E60"/>
    <w:rsid w:val="000B6722"/>
    <w:rsid w:val="000C3938"/>
    <w:rsid w:val="000D2349"/>
    <w:rsid w:val="000D2B39"/>
    <w:rsid w:val="000D2B3B"/>
    <w:rsid w:val="000D4B16"/>
    <w:rsid w:val="000E538C"/>
    <w:rsid w:val="000E6929"/>
    <w:rsid w:val="000F16D0"/>
    <w:rsid w:val="000F2807"/>
    <w:rsid w:val="000F6BC8"/>
    <w:rsid w:val="00113BA8"/>
    <w:rsid w:val="0012216E"/>
    <w:rsid w:val="00122F8A"/>
    <w:rsid w:val="00132604"/>
    <w:rsid w:val="00132B2C"/>
    <w:rsid w:val="001333C9"/>
    <w:rsid w:val="0013408D"/>
    <w:rsid w:val="0014649E"/>
    <w:rsid w:val="00154B91"/>
    <w:rsid w:val="00165104"/>
    <w:rsid w:val="001658DF"/>
    <w:rsid w:val="00166AF4"/>
    <w:rsid w:val="00167716"/>
    <w:rsid w:val="001757F7"/>
    <w:rsid w:val="001771E6"/>
    <w:rsid w:val="0017756F"/>
    <w:rsid w:val="00184B38"/>
    <w:rsid w:val="001941C2"/>
    <w:rsid w:val="00197388"/>
    <w:rsid w:val="00197B9B"/>
    <w:rsid w:val="001A4952"/>
    <w:rsid w:val="001A674C"/>
    <w:rsid w:val="001B21BC"/>
    <w:rsid w:val="001B269F"/>
    <w:rsid w:val="001C0070"/>
    <w:rsid w:val="001C05BC"/>
    <w:rsid w:val="001C150E"/>
    <w:rsid w:val="001C373B"/>
    <w:rsid w:val="001C4671"/>
    <w:rsid w:val="001C4EAB"/>
    <w:rsid w:val="001C616A"/>
    <w:rsid w:val="001C7F97"/>
    <w:rsid w:val="001D1F80"/>
    <w:rsid w:val="001D23C2"/>
    <w:rsid w:val="001D636D"/>
    <w:rsid w:val="001E11B0"/>
    <w:rsid w:val="001E3BEC"/>
    <w:rsid w:val="001E4B83"/>
    <w:rsid w:val="001E4D64"/>
    <w:rsid w:val="001F27CE"/>
    <w:rsid w:val="001F2AE7"/>
    <w:rsid w:val="001F6362"/>
    <w:rsid w:val="00204A39"/>
    <w:rsid w:val="002137FC"/>
    <w:rsid w:val="00214C56"/>
    <w:rsid w:val="0021510E"/>
    <w:rsid w:val="00215235"/>
    <w:rsid w:val="00215EAB"/>
    <w:rsid w:val="00215FCB"/>
    <w:rsid w:val="002207F1"/>
    <w:rsid w:val="002228FD"/>
    <w:rsid w:val="00223B39"/>
    <w:rsid w:val="0022494E"/>
    <w:rsid w:val="00226E82"/>
    <w:rsid w:val="0022715B"/>
    <w:rsid w:val="0022722D"/>
    <w:rsid w:val="00230BC5"/>
    <w:rsid w:val="0023435A"/>
    <w:rsid w:val="0023531F"/>
    <w:rsid w:val="00236C9C"/>
    <w:rsid w:val="002417F9"/>
    <w:rsid w:val="002423E7"/>
    <w:rsid w:val="00242800"/>
    <w:rsid w:val="00243BC7"/>
    <w:rsid w:val="00243F5E"/>
    <w:rsid w:val="002461BF"/>
    <w:rsid w:val="00254C4E"/>
    <w:rsid w:val="0025587E"/>
    <w:rsid w:val="00257DB0"/>
    <w:rsid w:val="00266FEC"/>
    <w:rsid w:val="002700DA"/>
    <w:rsid w:val="00270579"/>
    <w:rsid w:val="00280612"/>
    <w:rsid w:val="00283B00"/>
    <w:rsid w:val="002874A3"/>
    <w:rsid w:val="00293F0D"/>
    <w:rsid w:val="00295DA9"/>
    <w:rsid w:val="002A4A7C"/>
    <w:rsid w:val="002A716D"/>
    <w:rsid w:val="002B63A8"/>
    <w:rsid w:val="002C7BB4"/>
    <w:rsid w:val="002D1301"/>
    <w:rsid w:val="002D340B"/>
    <w:rsid w:val="002D3F1C"/>
    <w:rsid w:val="002D430E"/>
    <w:rsid w:val="002D4D38"/>
    <w:rsid w:val="002E0C2F"/>
    <w:rsid w:val="002E6DAC"/>
    <w:rsid w:val="002F03FB"/>
    <w:rsid w:val="002F2231"/>
    <w:rsid w:val="002F275F"/>
    <w:rsid w:val="002F636C"/>
    <w:rsid w:val="002F6821"/>
    <w:rsid w:val="002F791C"/>
    <w:rsid w:val="00301188"/>
    <w:rsid w:val="003044D2"/>
    <w:rsid w:val="00306411"/>
    <w:rsid w:val="003131E3"/>
    <w:rsid w:val="00314E10"/>
    <w:rsid w:val="003173BE"/>
    <w:rsid w:val="00325585"/>
    <w:rsid w:val="00332093"/>
    <w:rsid w:val="00335CBC"/>
    <w:rsid w:val="003373D1"/>
    <w:rsid w:val="00344134"/>
    <w:rsid w:val="00346542"/>
    <w:rsid w:val="0034743E"/>
    <w:rsid w:val="00350694"/>
    <w:rsid w:val="003513B0"/>
    <w:rsid w:val="0035621A"/>
    <w:rsid w:val="00362790"/>
    <w:rsid w:val="00362BBC"/>
    <w:rsid w:val="00362F97"/>
    <w:rsid w:val="00364813"/>
    <w:rsid w:val="003650FD"/>
    <w:rsid w:val="003662A8"/>
    <w:rsid w:val="00371E0F"/>
    <w:rsid w:val="00372689"/>
    <w:rsid w:val="00372C21"/>
    <w:rsid w:val="00373CDD"/>
    <w:rsid w:val="00374718"/>
    <w:rsid w:val="00374981"/>
    <w:rsid w:val="00377179"/>
    <w:rsid w:val="00377775"/>
    <w:rsid w:val="003808A0"/>
    <w:rsid w:val="003865E9"/>
    <w:rsid w:val="00390A44"/>
    <w:rsid w:val="00391116"/>
    <w:rsid w:val="00391BA4"/>
    <w:rsid w:val="00396616"/>
    <w:rsid w:val="003A016E"/>
    <w:rsid w:val="003A7C41"/>
    <w:rsid w:val="003B0844"/>
    <w:rsid w:val="003B17EA"/>
    <w:rsid w:val="003C4A53"/>
    <w:rsid w:val="003D1FD1"/>
    <w:rsid w:val="003D363F"/>
    <w:rsid w:val="003D61E7"/>
    <w:rsid w:val="003E187E"/>
    <w:rsid w:val="003E3145"/>
    <w:rsid w:val="003F2BA5"/>
    <w:rsid w:val="003F5EB2"/>
    <w:rsid w:val="00400ECA"/>
    <w:rsid w:val="00401987"/>
    <w:rsid w:val="00421DFC"/>
    <w:rsid w:val="00422F9A"/>
    <w:rsid w:val="004241B9"/>
    <w:rsid w:val="004301A0"/>
    <w:rsid w:val="00431C79"/>
    <w:rsid w:val="004321D1"/>
    <w:rsid w:val="00432811"/>
    <w:rsid w:val="00435771"/>
    <w:rsid w:val="004413FC"/>
    <w:rsid w:val="004428C3"/>
    <w:rsid w:val="00450954"/>
    <w:rsid w:val="00450FC9"/>
    <w:rsid w:val="00451A6C"/>
    <w:rsid w:val="00454DF1"/>
    <w:rsid w:val="00457A04"/>
    <w:rsid w:val="00457BA0"/>
    <w:rsid w:val="004605A1"/>
    <w:rsid w:val="00460D7B"/>
    <w:rsid w:val="0046530D"/>
    <w:rsid w:val="004733D2"/>
    <w:rsid w:val="00477928"/>
    <w:rsid w:val="004837B1"/>
    <w:rsid w:val="004917E7"/>
    <w:rsid w:val="004925C1"/>
    <w:rsid w:val="0049773D"/>
    <w:rsid w:val="004A36BB"/>
    <w:rsid w:val="004A381F"/>
    <w:rsid w:val="004A7EF6"/>
    <w:rsid w:val="004C291A"/>
    <w:rsid w:val="004C4986"/>
    <w:rsid w:val="004C4C8D"/>
    <w:rsid w:val="004D11D3"/>
    <w:rsid w:val="004D30BD"/>
    <w:rsid w:val="004E1A05"/>
    <w:rsid w:val="004F3944"/>
    <w:rsid w:val="00500D5B"/>
    <w:rsid w:val="00520700"/>
    <w:rsid w:val="00520F88"/>
    <w:rsid w:val="005405AD"/>
    <w:rsid w:val="00540985"/>
    <w:rsid w:val="00541DD8"/>
    <w:rsid w:val="00543204"/>
    <w:rsid w:val="00543F99"/>
    <w:rsid w:val="00550995"/>
    <w:rsid w:val="00550BC1"/>
    <w:rsid w:val="00555999"/>
    <w:rsid w:val="00565177"/>
    <w:rsid w:val="005659B3"/>
    <w:rsid w:val="00570579"/>
    <w:rsid w:val="005718EB"/>
    <w:rsid w:val="00574E77"/>
    <w:rsid w:val="00581E89"/>
    <w:rsid w:val="005821D9"/>
    <w:rsid w:val="00585E3A"/>
    <w:rsid w:val="00585FD5"/>
    <w:rsid w:val="005931C3"/>
    <w:rsid w:val="005953BC"/>
    <w:rsid w:val="00595439"/>
    <w:rsid w:val="005967CA"/>
    <w:rsid w:val="00596F87"/>
    <w:rsid w:val="005A006E"/>
    <w:rsid w:val="005A6ADF"/>
    <w:rsid w:val="005B3223"/>
    <w:rsid w:val="005C0853"/>
    <w:rsid w:val="005D0DC9"/>
    <w:rsid w:val="005D65BE"/>
    <w:rsid w:val="005D6A49"/>
    <w:rsid w:val="005E10FC"/>
    <w:rsid w:val="005F4A71"/>
    <w:rsid w:val="005F5A73"/>
    <w:rsid w:val="005F5C84"/>
    <w:rsid w:val="005F6536"/>
    <w:rsid w:val="005F7454"/>
    <w:rsid w:val="006018F4"/>
    <w:rsid w:val="00603523"/>
    <w:rsid w:val="0060644E"/>
    <w:rsid w:val="00607E82"/>
    <w:rsid w:val="00612EF1"/>
    <w:rsid w:val="00613BED"/>
    <w:rsid w:val="006165E4"/>
    <w:rsid w:val="00616C56"/>
    <w:rsid w:val="00617148"/>
    <w:rsid w:val="0062455A"/>
    <w:rsid w:val="0062699E"/>
    <w:rsid w:val="00632EEE"/>
    <w:rsid w:val="006436C0"/>
    <w:rsid w:val="006456E9"/>
    <w:rsid w:val="00646C26"/>
    <w:rsid w:val="00650DE7"/>
    <w:rsid w:val="00651357"/>
    <w:rsid w:val="006522DF"/>
    <w:rsid w:val="00661896"/>
    <w:rsid w:val="00663322"/>
    <w:rsid w:val="00665E36"/>
    <w:rsid w:val="00675D64"/>
    <w:rsid w:val="006805EC"/>
    <w:rsid w:val="0068152A"/>
    <w:rsid w:val="00681B8B"/>
    <w:rsid w:val="00682701"/>
    <w:rsid w:val="0068767E"/>
    <w:rsid w:val="00694B19"/>
    <w:rsid w:val="006A4463"/>
    <w:rsid w:val="006B10CD"/>
    <w:rsid w:val="006B5750"/>
    <w:rsid w:val="006C416B"/>
    <w:rsid w:val="006D22C1"/>
    <w:rsid w:val="006D3A6A"/>
    <w:rsid w:val="006D41EA"/>
    <w:rsid w:val="006E0BEC"/>
    <w:rsid w:val="006E2365"/>
    <w:rsid w:val="006E4034"/>
    <w:rsid w:val="006F28DF"/>
    <w:rsid w:val="006F367E"/>
    <w:rsid w:val="006F47FD"/>
    <w:rsid w:val="006F4921"/>
    <w:rsid w:val="0070264C"/>
    <w:rsid w:val="007110CB"/>
    <w:rsid w:val="00712563"/>
    <w:rsid w:val="00714249"/>
    <w:rsid w:val="00717B1F"/>
    <w:rsid w:val="00721184"/>
    <w:rsid w:val="00722893"/>
    <w:rsid w:val="00723806"/>
    <w:rsid w:val="007245AE"/>
    <w:rsid w:val="007246DC"/>
    <w:rsid w:val="00725970"/>
    <w:rsid w:val="0072682C"/>
    <w:rsid w:val="00726B4A"/>
    <w:rsid w:val="00727861"/>
    <w:rsid w:val="00730781"/>
    <w:rsid w:val="00735A6D"/>
    <w:rsid w:val="00736BEC"/>
    <w:rsid w:val="00736C4D"/>
    <w:rsid w:val="00742416"/>
    <w:rsid w:val="00743A68"/>
    <w:rsid w:val="00757ED7"/>
    <w:rsid w:val="00762AE6"/>
    <w:rsid w:val="00763591"/>
    <w:rsid w:val="007641AA"/>
    <w:rsid w:val="00764FE2"/>
    <w:rsid w:val="00772569"/>
    <w:rsid w:val="007751FB"/>
    <w:rsid w:val="00777EF4"/>
    <w:rsid w:val="007907FC"/>
    <w:rsid w:val="007A0A27"/>
    <w:rsid w:val="007A3B84"/>
    <w:rsid w:val="007A3BA4"/>
    <w:rsid w:val="007A49DB"/>
    <w:rsid w:val="007A6998"/>
    <w:rsid w:val="007B1105"/>
    <w:rsid w:val="007B1901"/>
    <w:rsid w:val="007B5E1C"/>
    <w:rsid w:val="007B6807"/>
    <w:rsid w:val="007C0DCF"/>
    <w:rsid w:val="007C3AAB"/>
    <w:rsid w:val="007C7E62"/>
    <w:rsid w:val="007D48C6"/>
    <w:rsid w:val="007E5B5F"/>
    <w:rsid w:val="007F0F3B"/>
    <w:rsid w:val="00801682"/>
    <w:rsid w:val="00802752"/>
    <w:rsid w:val="00804D3D"/>
    <w:rsid w:val="00810A56"/>
    <w:rsid w:val="00811A2D"/>
    <w:rsid w:val="00811F33"/>
    <w:rsid w:val="00816566"/>
    <w:rsid w:val="0081704D"/>
    <w:rsid w:val="00822C69"/>
    <w:rsid w:val="008261F6"/>
    <w:rsid w:val="008267FE"/>
    <w:rsid w:val="008268DB"/>
    <w:rsid w:val="008363C2"/>
    <w:rsid w:val="00841E3D"/>
    <w:rsid w:val="0084212C"/>
    <w:rsid w:val="008433C6"/>
    <w:rsid w:val="0084377E"/>
    <w:rsid w:val="008542EA"/>
    <w:rsid w:val="00864785"/>
    <w:rsid w:val="00866B24"/>
    <w:rsid w:val="00872B29"/>
    <w:rsid w:val="00873F6C"/>
    <w:rsid w:val="00885647"/>
    <w:rsid w:val="00891CBC"/>
    <w:rsid w:val="00894309"/>
    <w:rsid w:val="00894702"/>
    <w:rsid w:val="00894D61"/>
    <w:rsid w:val="008A21AA"/>
    <w:rsid w:val="008A2327"/>
    <w:rsid w:val="008A49EB"/>
    <w:rsid w:val="008A4A20"/>
    <w:rsid w:val="008A561F"/>
    <w:rsid w:val="008A7E0F"/>
    <w:rsid w:val="008B5382"/>
    <w:rsid w:val="008C0A9C"/>
    <w:rsid w:val="008C314C"/>
    <w:rsid w:val="008C64CF"/>
    <w:rsid w:val="008C68FF"/>
    <w:rsid w:val="008D2201"/>
    <w:rsid w:val="008D311C"/>
    <w:rsid w:val="008D7365"/>
    <w:rsid w:val="008D79A0"/>
    <w:rsid w:val="008E76F1"/>
    <w:rsid w:val="008F1393"/>
    <w:rsid w:val="008F295A"/>
    <w:rsid w:val="008F3FB0"/>
    <w:rsid w:val="008F69F1"/>
    <w:rsid w:val="00900811"/>
    <w:rsid w:val="0090293E"/>
    <w:rsid w:val="00905A32"/>
    <w:rsid w:val="009071E7"/>
    <w:rsid w:val="009131B3"/>
    <w:rsid w:val="009149CB"/>
    <w:rsid w:val="00920667"/>
    <w:rsid w:val="009249B1"/>
    <w:rsid w:val="009251BA"/>
    <w:rsid w:val="009273F2"/>
    <w:rsid w:val="00934873"/>
    <w:rsid w:val="009410AC"/>
    <w:rsid w:val="00942EA1"/>
    <w:rsid w:val="00943956"/>
    <w:rsid w:val="009514BB"/>
    <w:rsid w:val="0095481F"/>
    <w:rsid w:val="00955F1E"/>
    <w:rsid w:val="009560D5"/>
    <w:rsid w:val="00957124"/>
    <w:rsid w:val="00957ECC"/>
    <w:rsid w:val="00964330"/>
    <w:rsid w:val="009729AC"/>
    <w:rsid w:val="0097407D"/>
    <w:rsid w:val="00977D8F"/>
    <w:rsid w:val="00981F3F"/>
    <w:rsid w:val="00987CEF"/>
    <w:rsid w:val="00990090"/>
    <w:rsid w:val="00991852"/>
    <w:rsid w:val="00993AA5"/>
    <w:rsid w:val="0099508F"/>
    <w:rsid w:val="009B0546"/>
    <w:rsid w:val="009B07B9"/>
    <w:rsid w:val="009B6264"/>
    <w:rsid w:val="009B7234"/>
    <w:rsid w:val="009C3B5D"/>
    <w:rsid w:val="009C50F2"/>
    <w:rsid w:val="009C589F"/>
    <w:rsid w:val="009C5CAD"/>
    <w:rsid w:val="009D3746"/>
    <w:rsid w:val="009D5F99"/>
    <w:rsid w:val="009D6DD5"/>
    <w:rsid w:val="009D7D45"/>
    <w:rsid w:val="009E3D6A"/>
    <w:rsid w:val="009E4283"/>
    <w:rsid w:val="009E53AC"/>
    <w:rsid w:val="009E6F49"/>
    <w:rsid w:val="009E7B42"/>
    <w:rsid w:val="009F012E"/>
    <w:rsid w:val="009F267B"/>
    <w:rsid w:val="009F62BE"/>
    <w:rsid w:val="00A02E4E"/>
    <w:rsid w:val="00A06D2F"/>
    <w:rsid w:val="00A13D2E"/>
    <w:rsid w:val="00A150F1"/>
    <w:rsid w:val="00A16052"/>
    <w:rsid w:val="00A2003B"/>
    <w:rsid w:val="00A2008D"/>
    <w:rsid w:val="00A215F4"/>
    <w:rsid w:val="00A237AA"/>
    <w:rsid w:val="00A30EE8"/>
    <w:rsid w:val="00A3272B"/>
    <w:rsid w:val="00A33FC4"/>
    <w:rsid w:val="00A3477A"/>
    <w:rsid w:val="00A34958"/>
    <w:rsid w:val="00A37D50"/>
    <w:rsid w:val="00A440AB"/>
    <w:rsid w:val="00A51D85"/>
    <w:rsid w:val="00A55E98"/>
    <w:rsid w:val="00A60AA3"/>
    <w:rsid w:val="00A62957"/>
    <w:rsid w:val="00A65756"/>
    <w:rsid w:val="00A66C0A"/>
    <w:rsid w:val="00A67081"/>
    <w:rsid w:val="00A74A69"/>
    <w:rsid w:val="00A8415E"/>
    <w:rsid w:val="00A861FB"/>
    <w:rsid w:val="00A9290F"/>
    <w:rsid w:val="00A92A05"/>
    <w:rsid w:val="00A93DEB"/>
    <w:rsid w:val="00AA0FE6"/>
    <w:rsid w:val="00AA113D"/>
    <w:rsid w:val="00AB2296"/>
    <w:rsid w:val="00AB325C"/>
    <w:rsid w:val="00AC512E"/>
    <w:rsid w:val="00AE079E"/>
    <w:rsid w:val="00AE2E67"/>
    <w:rsid w:val="00AE3B16"/>
    <w:rsid w:val="00AE6C44"/>
    <w:rsid w:val="00AE7B6B"/>
    <w:rsid w:val="00AF3B01"/>
    <w:rsid w:val="00AF698A"/>
    <w:rsid w:val="00B03341"/>
    <w:rsid w:val="00B062ED"/>
    <w:rsid w:val="00B10E03"/>
    <w:rsid w:val="00B167FF"/>
    <w:rsid w:val="00B17629"/>
    <w:rsid w:val="00B20352"/>
    <w:rsid w:val="00B23960"/>
    <w:rsid w:val="00B2407F"/>
    <w:rsid w:val="00B24A0D"/>
    <w:rsid w:val="00B25998"/>
    <w:rsid w:val="00B26717"/>
    <w:rsid w:val="00B302FF"/>
    <w:rsid w:val="00B34715"/>
    <w:rsid w:val="00B35EAF"/>
    <w:rsid w:val="00B42E60"/>
    <w:rsid w:val="00B43160"/>
    <w:rsid w:val="00B4440F"/>
    <w:rsid w:val="00B46CE0"/>
    <w:rsid w:val="00B520EF"/>
    <w:rsid w:val="00B668F3"/>
    <w:rsid w:val="00B67A40"/>
    <w:rsid w:val="00B708B1"/>
    <w:rsid w:val="00B75570"/>
    <w:rsid w:val="00B77EBD"/>
    <w:rsid w:val="00B80CEB"/>
    <w:rsid w:val="00B80D7C"/>
    <w:rsid w:val="00B80F8E"/>
    <w:rsid w:val="00B81B44"/>
    <w:rsid w:val="00B821A8"/>
    <w:rsid w:val="00B852C4"/>
    <w:rsid w:val="00B8687E"/>
    <w:rsid w:val="00B910F2"/>
    <w:rsid w:val="00B928FF"/>
    <w:rsid w:val="00B92A23"/>
    <w:rsid w:val="00B952A7"/>
    <w:rsid w:val="00BA00CD"/>
    <w:rsid w:val="00BA0F3B"/>
    <w:rsid w:val="00BA5FD0"/>
    <w:rsid w:val="00BB1C04"/>
    <w:rsid w:val="00BB2D94"/>
    <w:rsid w:val="00BB3391"/>
    <w:rsid w:val="00BB5D8D"/>
    <w:rsid w:val="00BB5F24"/>
    <w:rsid w:val="00BC01C4"/>
    <w:rsid w:val="00BC0CC9"/>
    <w:rsid w:val="00BC14B3"/>
    <w:rsid w:val="00BC33F4"/>
    <w:rsid w:val="00BD369F"/>
    <w:rsid w:val="00BD3BA5"/>
    <w:rsid w:val="00BD45B5"/>
    <w:rsid w:val="00BD45EA"/>
    <w:rsid w:val="00BE57BE"/>
    <w:rsid w:val="00BF1626"/>
    <w:rsid w:val="00C02C90"/>
    <w:rsid w:val="00C0477B"/>
    <w:rsid w:val="00C0667D"/>
    <w:rsid w:val="00C06FE2"/>
    <w:rsid w:val="00C071EC"/>
    <w:rsid w:val="00C1534F"/>
    <w:rsid w:val="00C21DB0"/>
    <w:rsid w:val="00C247DD"/>
    <w:rsid w:val="00C24B9E"/>
    <w:rsid w:val="00C24E70"/>
    <w:rsid w:val="00C26A18"/>
    <w:rsid w:val="00C278F3"/>
    <w:rsid w:val="00C34ED5"/>
    <w:rsid w:val="00C43F94"/>
    <w:rsid w:val="00C5469C"/>
    <w:rsid w:val="00C65F44"/>
    <w:rsid w:val="00C66186"/>
    <w:rsid w:val="00C673F3"/>
    <w:rsid w:val="00C761F3"/>
    <w:rsid w:val="00C7637A"/>
    <w:rsid w:val="00C84647"/>
    <w:rsid w:val="00C932E0"/>
    <w:rsid w:val="00C93A43"/>
    <w:rsid w:val="00CA2E30"/>
    <w:rsid w:val="00CA5354"/>
    <w:rsid w:val="00CA5BA8"/>
    <w:rsid w:val="00CB3D2D"/>
    <w:rsid w:val="00CB665F"/>
    <w:rsid w:val="00CC23FB"/>
    <w:rsid w:val="00CC47D4"/>
    <w:rsid w:val="00CC4D48"/>
    <w:rsid w:val="00CD0F65"/>
    <w:rsid w:val="00CE025B"/>
    <w:rsid w:val="00CE0444"/>
    <w:rsid w:val="00CE14C8"/>
    <w:rsid w:val="00CE5EC5"/>
    <w:rsid w:val="00CF1421"/>
    <w:rsid w:val="00CF65B3"/>
    <w:rsid w:val="00CF72A0"/>
    <w:rsid w:val="00D00AB1"/>
    <w:rsid w:val="00D05D71"/>
    <w:rsid w:val="00D105D6"/>
    <w:rsid w:val="00D13AF4"/>
    <w:rsid w:val="00D143D3"/>
    <w:rsid w:val="00D14783"/>
    <w:rsid w:val="00D1637A"/>
    <w:rsid w:val="00D21521"/>
    <w:rsid w:val="00D225AA"/>
    <w:rsid w:val="00D22C08"/>
    <w:rsid w:val="00D23846"/>
    <w:rsid w:val="00D263BE"/>
    <w:rsid w:val="00D35AFA"/>
    <w:rsid w:val="00D3780D"/>
    <w:rsid w:val="00D37E7B"/>
    <w:rsid w:val="00D402A5"/>
    <w:rsid w:val="00D422CA"/>
    <w:rsid w:val="00D465DC"/>
    <w:rsid w:val="00D56E50"/>
    <w:rsid w:val="00D57A69"/>
    <w:rsid w:val="00D60821"/>
    <w:rsid w:val="00D60DA1"/>
    <w:rsid w:val="00D652FA"/>
    <w:rsid w:val="00D65417"/>
    <w:rsid w:val="00D71C73"/>
    <w:rsid w:val="00D72AF3"/>
    <w:rsid w:val="00D72C37"/>
    <w:rsid w:val="00D7465E"/>
    <w:rsid w:val="00D76668"/>
    <w:rsid w:val="00D80B23"/>
    <w:rsid w:val="00D94381"/>
    <w:rsid w:val="00D9485A"/>
    <w:rsid w:val="00DA4A6A"/>
    <w:rsid w:val="00DB048E"/>
    <w:rsid w:val="00DB264C"/>
    <w:rsid w:val="00DB37B3"/>
    <w:rsid w:val="00DC3335"/>
    <w:rsid w:val="00DC3B02"/>
    <w:rsid w:val="00DD2EB2"/>
    <w:rsid w:val="00DD6DF2"/>
    <w:rsid w:val="00DE0035"/>
    <w:rsid w:val="00DE2EA2"/>
    <w:rsid w:val="00DF2ED5"/>
    <w:rsid w:val="00DF457B"/>
    <w:rsid w:val="00DF4DEF"/>
    <w:rsid w:val="00DF6D92"/>
    <w:rsid w:val="00E06D60"/>
    <w:rsid w:val="00E06F8D"/>
    <w:rsid w:val="00E12D30"/>
    <w:rsid w:val="00E13FDC"/>
    <w:rsid w:val="00E17B1C"/>
    <w:rsid w:val="00E21F6D"/>
    <w:rsid w:val="00E272C7"/>
    <w:rsid w:val="00E338EA"/>
    <w:rsid w:val="00E37A0E"/>
    <w:rsid w:val="00E404A5"/>
    <w:rsid w:val="00E408C6"/>
    <w:rsid w:val="00E438CB"/>
    <w:rsid w:val="00E43902"/>
    <w:rsid w:val="00E458DA"/>
    <w:rsid w:val="00E47C21"/>
    <w:rsid w:val="00E51E59"/>
    <w:rsid w:val="00E51F8B"/>
    <w:rsid w:val="00E556C4"/>
    <w:rsid w:val="00E56571"/>
    <w:rsid w:val="00E57B14"/>
    <w:rsid w:val="00E63F5F"/>
    <w:rsid w:val="00E65B2B"/>
    <w:rsid w:val="00E66AA8"/>
    <w:rsid w:val="00E67403"/>
    <w:rsid w:val="00E74369"/>
    <w:rsid w:val="00E7500E"/>
    <w:rsid w:val="00E84190"/>
    <w:rsid w:val="00E926C4"/>
    <w:rsid w:val="00E92CCE"/>
    <w:rsid w:val="00EA1CE0"/>
    <w:rsid w:val="00EB29CD"/>
    <w:rsid w:val="00EB6307"/>
    <w:rsid w:val="00EB7466"/>
    <w:rsid w:val="00EC3B98"/>
    <w:rsid w:val="00EC42FB"/>
    <w:rsid w:val="00ED4B02"/>
    <w:rsid w:val="00ED7447"/>
    <w:rsid w:val="00EE62E2"/>
    <w:rsid w:val="00F01A6E"/>
    <w:rsid w:val="00F027DA"/>
    <w:rsid w:val="00F031B5"/>
    <w:rsid w:val="00F1474A"/>
    <w:rsid w:val="00F208BA"/>
    <w:rsid w:val="00F26F86"/>
    <w:rsid w:val="00F30EE5"/>
    <w:rsid w:val="00F31B0F"/>
    <w:rsid w:val="00F33DA3"/>
    <w:rsid w:val="00F361F5"/>
    <w:rsid w:val="00F37138"/>
    <w:rsid w:val="00F41EB2"/>
    <w:rsid w:val="00F6232E"/>
    <w:rsid w:val="00F62B5D"/>
    <w:rsid w:val="00F6324C"/>
    <w:rsid w:val="00F63AE0"/>
    <w:rsid w:val="00F64385"/>
    <w:rsid w:val="00F64960"/>
    <w:rsid w:val="00F6577C"/>
    <w:rsid w:val="00F748E1"/>
    <w:rsid w:val="00F77B55"/>
    <w:rsid w:val="00F826DB"/>
    <w:rsid w:val="00F82B79"/>
    <w:rsid w:val="00F83968"/>
    <w:rsid w:val="00F861A4"/>
    <w:rsid w:val="00F86C25"/>
    <w:rsid w:val="00F93A79"/>
    <w:rsid w:val="00F945C0"/>
    <w:rsid w:val="00F94D48"/>
    <w:rsid w:val="00FB2957"/>
    <w:rsid w:val="00FB6874"/>
    <w:rsid w:val="00FC4129"/>
    <w:rsid w:val="00FD5571"/>
    <w:rsid w:val="00FE2E67"/>
    <w:rsid w:val="00FE3C54"/>
    <w:rsid w:val="00FE4BBF"/>
    <w:rsid w:val="00FF14D7"/>
    <w:rsid w:val="00FF20A2"/>
    <w:rsid w:val="00FF6C47"/>
    <w:rsid w:val="04AE1351"/>
    <w:rsid w:val="094B9A02"/>
    <w:rsid w:val="0C1B3B2E"/>
    <w:rsid w:val="13AA9A07"/>
    <w:rsid w:val="19A6535F"/>
    <w:rsid w:val="1AABB213"/>
    <w:rsid w:val="1F8062DF"/>
    <w:rsid w:val="2464A7CE"/>
    <w:rsid w:val="24ABFC9D"/>
    <w:rsid w:val="2B1EF134"/>
    <w:rsid w:val="2BC813F3"/>
    <w:rsid w:val="2FC7733E"/>
    <w:rsid w:val="30D62E93"/>
    <w:rsid w:val="346337CD"/>
    <w:rsid w:val="361E897F"/>
    <w:rsid w:val="38DE05ED"/>
    <w:rsid w:val="3C7DF0F2"/>
    <w:rsid w:val="42F400E1"/>
    <w:rsid w:val="4581056C"/>
    <w:rsid w:val="4B91558D"/>
    <w:rsid w:val="50B62A25"/>
    <w:rsid w:val="536FB0DC"/>
    <w:rsid w:val="53DDF0D6"/>
    <w:rsid w:val="55B9EB60"/>
    <w:rsid w:val="5D997E20"/>
    <w:rsid w:val="65252EBA"/>
    <w:rsid w:val="66D34DF5"/>
    <w:rsid w:val="6F8E5ACE"/>
    <w:rsid w:val="74340D3F"/>
    <w:rsid w:val="757D6167"/>
    <w:rsid w:val="77B6A86C"/>
    <w:rsid w:val="78BE0E9E"/>
    <w:rsid w:val="7BB03B92"/>
    <w:rsid w:val="7F0EB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6406E9"/>
  <w15:chartTrackingRefBased/>
  <w15:docId w15:val="{540569CF-1E57-432F-A0B3-85138AAA3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6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94D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45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45AE"/>
    <w:rPr>
      <w:rFonts w:ascii="Segoe UI" w:hAnsi="Segoe UI" w:cs="Segoe UI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A8415E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31B0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38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3846"/>
  </w:style>
  <w:style w:type="paragraph" w:styleId="Footer">
    <w:name w:val="footer"/>
    <w:basedOn w:val="Normal"/>
    <w:link w:val="FooterChar"/>
    <w:uiPriority w:val="99"/>
    <w:unhideWhenUsed/>
    <w:rsid w:val="00D238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3846"/>
  </w:style>
  <w:style w:type="character" w:customStyle="1" w:styleId="section-info-text">
    <w:name w:val="section-info-text"/>
    <w:basedOn w:val="DefaultParagraphFont"/>
    <w:rsid w:val="00772569"/>
  </w:style>
  <w:style w:type="character" w:styleId="CommentReference">
    <w:name w:val="annotation reference"/>
    <w:basedOn w:val="DefaultParagraphFont"/>
    <w:uiPriority w:val="99"/>
    <w:semiHidden/>
    <w:unhideWhenUsed/>
    <w:rsid w:val="003911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11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11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11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1116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F6438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34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4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5744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2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8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c479340a30ca4dfe" Type="http://schemas.microsoft.com/office/2019/09/relationships/intelligence" Target="intelligence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87D25220B2184E9015DDF9F59446C4" ma:contentTypeVersion="16" ma:contentTypeDescription="Create a new document." ma:contentTypeScope="" ma:versionID="348637ad361f1318428a2d2af1704d6c">
  <xsd:schema xmlns:xsd="http://www.w3.org/2001/XMLSchema" xmlns:xs="http://www.w3.org/2001/XMLSchema" xmlns:p="http://schemas.microsoft.com/office/2006/metadata/properties" xmlns:ns2="01919e9a-695d-48d9-b77b-dd2466e8a104" xmlns:ns3="c5e48451-4776-42c0-ab79-872472dd0c95" targetNamespace="http://schemas.microsoft.com/office/2006/metadata/properties" ma:root="true" ma:fieldsID="ae6712cca0be3368cd29c4741308d1c2" ns2:_="" ns3:_="">
    <xsd:import namespace="01919e9a-695d-48d9-b77b-dd2466e8a104"/>
    <xsd:import namespace="c5e48451-4776-42c0-ab79-872472dd0c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19e9a-695d-48d9-b77b-dd2466e8a1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934493b-7ee3-4625-92ba-5f62b3dc4d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e48451-4776-42c0-ab79-872472dd0c9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41e4a0-bdd4-42ad-8df6-6bd361340c74}" ma:internalName="TaxCatchAll" ma:showField="CatchAllData" ma:web="c5e48451-4776-42c0-ab79-872472dd0c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5e48451-4776-42c0-ab79-872472dd0c95">
      <UserInfo>
        <DisplayName>Lorna Hadley</DisplayName>
        <AccountId>26</AccountId>
        <AccountType/>
      </UserInfo>
      <UserInfo>
        <DisplayName>Liz Butcher</DisplayName>
        <AccountId>55</AccountId>
        <AccountType/>
      </UserInfo>
    </SharedWithUsers>
    <lcf76f155ced4ddcb4097134ff3c332f xmlns="01919e9a-695d-48d9-b77b-dd2466e8a104">
      <Terms xmlns="http://schemas.microsoft.com/office/infopath/2007/PartnerControls"/>
    </lcf76f155ced4ddcb4097134ff3c332f>
    <TaxCatchAll xmlns="c5e48451-4776-42c0-ab79-872472dd0c95" xsi:nil="true"/>
  </documentManagement>
</p:properties>
</file>

<file path=customXml/itemProps1.xml><?xml version="1.0" encoding="utf-8"?>
<ds:datastoreItem xmlns:ds="http://schemas.openxmlformats.org/officeDocument/2006/customXml" ds:itemID="{33D9A5D5-377E-46AD-B4E5-92676231C7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40FAE0-CC32-42A4-AE79-DC034FC380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3CED8A-0EC5-41A6-B499-344D723B9D87}"/>
</file>

<file path=customXml/itemProps4.xml><?xml version="1.0" encoding="utf-8"?>
<ds:datastoreItem xmlns:ds="http://schemas.openxmlformats.org/officeDocument/2006/customXml" ds:itemID="{36661415-D4FF-46E5-9FDF-0C4F27F293A2}">
  <ds:schemaRefs>
    <ds:schemaRef ds:uri="http://schemas.microsoft.com/office/2006/metadata/properties"/>
    <ds:schemaRef ds:uri="http://schemas.microsoft.com/office/infopath/2007/PartnerControls"/>
    <ds:schemaRef ds:uri="18c46d3a-903e-45dc-b9ee-3896ff4dc453"/>
    <ds:schemaRef ds:uri="6603455f-a2ef-4244-85bc-23c084dfcdf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38</Characters>
  <Application>Microsoft Office Word</Application>
  <DocSecurity>4</DocSecurity>
  <Lines>36</Lines>
  <Paragraphs>16</Paragraphs>
  <ScaleCrop>false</ScaleCrop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Butcher</dc:creator>
  <cp:keywords/>
  <dc:description/>
  <cp:lastModifiedBy>Lorna Hadley</cp:lastModifiedBy>
  <cp:revision>2</cp:revision>
  <cp:lastPrinted>2022-05-10T11:55:00Z</cp:lastPrinted>
  <dcterms:created xsi:type="dcterms:W3CDTF">2022-09-07T19:55:00Z</dcterms:created>
  <dcterms:modified xsi:type="dcterms:W3CDTF">2022-09-07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87D25220B2184E9015DDF9F59446C4</vt:lpwstr>
  </property>
  <property fmtid="{D5CDD505-2E9C-101B-9397-08002B2CF9AE}" pid="3" name="Order">
    <vt:r8>1256800</vt:r8>
  </property>
</Properties>
</file>